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54D2D" w14:textId="250312BF" w:rsidR="0055469C" w:rsidRDefault="0055469C" w:rsidP="001171F5">
      <w:pPr>
        <w:contextualSpacing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Board of Director’s Meeting – Illinois Society of Peri</w:t>
      </w:r>
      <w:r w:rsidR="00E10A8B">
        <w:rPr>
          <w:rFonts w:ascii="Times New Roman" w:hAnsi="Times New Roman" w:cs="Times New Roman"/>
          <w:b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>Anesthesia Nurses</w:t>
      </w:r>
    </w:p>
    <w:p w14:paraId="205EDF63" w14:textId="383E5889" w:rsidR="0055469C" w:rsidRDefault="00C54BFF" w:rsidP="001171F5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anuary 12, 2020</w:t>
      </w:r>
    </w:p>
    <w:p w14:paraId="46C56DEA" w14:textId="77777777" w:rsidR="00E948E6" w:rsidRDefault="00E948E6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209C03" w14:textId="7BBAC285" w:rsidR="00E948E6" w:rsidRDefault="0055469C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 w:rsidRPr="0055469C">
        <w:rPr>
          <w:rFonts w:ascii="Times New Roman" w:hAnsi="Times New Roman" w:cs="Times New Roman"/>
          <w:b/>
          <w:sz w:val="24"/>
          <w:szCs w:val="24"/>
          <w:u w:val="single"/>
        </w:rPr>
        <w:t>Attendance</w:t>
      </w:r>
    </w:p>
    <w:p w14:paraId="5F9F6EA1" w14:textId="141799F4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ryl </w:t>
      </w:r>
      <w:proofErr w:type="spellStart"/>
      <w:r>
        <w:rPr>
          <w:rFonts w:ascii="Times New Roman" w:hAnsi="Times New Roman" w:cs="Times New Roman"/>
          <w:sz w:val="24"/>
          <w:szCs w:val="24"/>
        </w:rPr>
        <w:t>Gallet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E435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268A">
        <w:rPr>
          <w:rFonts w:ascii="Times New Roman" w:hAnsi="Times New Roman" w:cs="Times New Roman"/>
          <w:sz w:val="24"/>
          <w:szCs w:val="24"/>
        </w:rPr>
        <w:t>Harsima</w:t>
      </w:r>
      <w:proofErr w:type="spellEnd"/>
      <w:r w:rsidR="00BE26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268A">
        <w:rPr>
          <w:rFonts w:ascii="Times New Roman" w:hAnsi="Times New Roman" w:cs="Times New Roman"/>
          <w:sz w:val="24"/>
          <w:szCs w:val="24"/>
        </w:rPr>
        <w:t>Hajdini</w:t>
      </w:r>
      <w:proofErr w:type="spellEnd"/>
      <w:r w:rsidR="00BE268A">
        <w:rPr>
          <w:rFonts w:ascii="Times New Roman" w:hAnsi="Times New Roman" w:cs="Times New Roman"/>
          <w:sz w:val="24"/>
          <w:szCs w:val="24"/>
        </w:rPr>
        <w:t xml:space="preserve"> (phone), </w:t>
      </w:r>
      <w:r w:rsidR="00985D56">
        <w:rPr>
          <w:rFonts w:ascii="Times New Roman" w:hAnsi="Times New Roman" w:cs="Times New Roman"/>
          <w:sz w:val="24"/>
          <w:szCs w:val="24"/>
        </w:rPr>
        <w:t xml:space="preserve">Judith </w:t>
      </w:r>
      <w:proofErr w:type="spellStart"/>
      <w:r w:rsidR="00985D56">
        <w:rPr>
          <w:rFonts w:ascii="Times New Roman" w:hAnsi="Times New Roman" w:cs="Times New Roman"/>
          <w:sz w:val="24"/>
          <w:szCs w:val="24"/>
        </w:rPr>
        <w:t>Kinnavy</w:t>
      </w:r>
      <w:proofErr w:type="spellEnd"/>
      <w:r w:rsidR="00A304AF">
        <w:rPr>
          <w:rFonts w:ascii="Times New Roman" w:hAnsi="Times New Roman" w:cs="Times New Roman"/>
          <w:sz w:val="24"/>
          <w:szCs w:val="24"/>
        </w:rPr>
        <w:t xml:space="preserve"> (phone), </w:t>
      </w:r>
      <w:r>
        <w:rPr>
          <w:rFonts w:ascii="Times New Roman" w:hAnsi="Times New Roman" w:cs="Times New Roman"/>
          <w:sz w:val="24"/>
          <w:szCs w:val="24"/>
        </w:rPr>
        <w:t xml:space="preserve">Lorena </w:t>
      </w:r>
      <w:proofErr w:type="spellStart"/>
      <w:r>
        <w:rPr>
          <w:rFonts w:ascii="Times New Roman" w:hAnsi="Times New Roman" w:cs="Times New Roman"/>
          <w:sz w:val="24"/>
          <w:szCs w:val="24"/>
        </w:rPr>
        <w:t>Manalasan</w:t>
      </w:r>
      <w:proofErr w:type="spellEnd"/>
      <w:r w:rsidR="00A304AF">
        <w:rPr>
          <w:rFonts w:ascii="Times New Roman" w:hAnsi="Times New Roman" w:cs="Times New Roman"/>
          <w:sz w:val="24"/>
          <w:szCs w:val="24"/>
        </w:rPr>
        <w:t xml:space="preserve"> (phone)</w:t>
      </w:r>
      <w:r>
        <w:rPr>
          <w:rFonts w:ascii="Times New Roman" w:hAnsi="Times New Roman" w:cs="Times New Roman"/>
          <w:sz w:val="24"/>
          <w:szCs w:val="24"/>
        </w:rPr>
        <w:t>,</w:t>
      </w:r>
      <w:r w:rsidR="00ED6AE8">
        <w:rPr>
          <w:rFonts w:ascii="Times New Roman" w:hAnsi="Times New Roman" w:cs="Times New Roman"/>
          <w:sz w:val="24"/>
          <w:szCs w:val="24"/>
        </w:rPr>
        <w:t xml:space="preserve"> Laura Martinez (phone),</w:t>
      </w:r>
      <w:r w:rsidR="00A304AF">
        <w:rPr>
          <w:rFonts w:ascii="Times New Roman" w:hAnsi="Times New Roman" w:cs="Times New Roman"/>
          <w:sz w:val="24"/>
          <w:szCs w:val="24"/>
        </w:rPr>
        <w:t xml:space="preserve"> </w:t>
      </w:r>
      <w:r w:rsidR="00ED6AE8">
        <w:rPr>
          <w:rFonts w:ascii="Times New Roman" w:hAnsi="Times New Roman" w:cs="Times New Roman"/>
          <w:sz w:val="24"/>
          <w:szCs w:val="24"/>
        </w:rPr>
        <w:t xml:space="preserve">Alexis </w:t>
      </w:r>
      <w:proofErr w:type="spellStart"/>
      <w:r w:rsidR="00ED6AE8">
        <w:rPr>
          <w:rFonts w:ascii="Times New Roman" w:hAnsi="Times New Roman" w:cs="Times New Roman"/>
          <w:sz w:val="24"/>
          <w:szCs w:val="24"/>
        </w:rPr>
        <w:t>Nicpon</w:t>
      </w:r>
      <w:proofErr w:type="spellEnd"/>
      <w:r w:rsidR="00ED6AE8">
        <w:rPr>
          <w:rFonts w:ascii="Times New Roman" w:hAnsi="Times New Roman" w:cs="Times New Roman"/>
          <w:sz w:val="24"/>
          <w:szCs w:val="24"/>
        </w:rPr>
        <w:t xml:space="preserve"> (phone), </w:t>
      </w:r>
      <w:r w:rsidR="00DE38DD">
        <w:rPr>
          <w:rFonts w:ascii="Times New Roman" w:hAnsi="Times New Roman" w:cs="Times New Roman"/>
          <w:sz w:val="24"/>
          <w:szCs w:val="24"/>
        </w:rPr>
        <w:t>Lisa Mendoza</w:t>
      </w:r>
      <w:r w:rsidR="00BE268A">
        <w:rPr>
          <w:rFonts w:ascii="Times New Roman" w:hAnsi="Times New Roman" w:cs="Times New Roman"/>
          <w:sz w:val="24"/>
          <w:szCs w:val="24"/>
        </w:rPr>
        <w:t xml:space="preserve">, John Pittman (phone), </w:t>
      </w:r>
      <w:r w:rsidR="0033115C">
        <w:rPr>
          <w:rFonts w:ascii="Times New Roman" w:hAnsi="Times New Roman" w:cs="Times New Roman"/>
          <w:sz w:val="24"/>
          <w:szCs w:val="24"/>
        </w:rPr>
        <w:t xml:space="preserve">Juby </w:t>
      </w:r>
      <w:proofErr w:type="spellStart"/>
      <w:r w:rsidR="0033115C">
        <w:rPr>
          <w:rFonts w:ascii="Times New Roman" w:hAnsi="Times New Roman" w:cs="Times New Roman"/>
          <w:sz w:val="24"/>
          <w:szCs w:val="24"/>
        </w:rPr>
        <w:t>Villakalam</w:t>
      </w:r>
      <w:proofErr w:type="spellEnd"/>
      <w:r w:rsidR="0033115C">
        <w:rPr>
          <w:rFonts w:ascii="Times New Roman" w:hAnsi="Times New Roman" w:cs="Times New Roman"/>
          <w:sz w:val="24"/>
          <w:szCs w:val="24"/>
        </w:rPr>
        <w:t xml:space="preserve"> (phone), </w:t>
      </w:r>
      <w:r w:rsidR="00BE268A">
        <w:rPr>
          <w:rFonts w:ascii="Times New Roman" w:hAnsi="Times New Roman" w:cs="Times New Roman"/>
          <w:sz w:val="24"/>
          <w:szCs w:val="24"/>
        </w:rPr>
        <w:t>Liz White (phone)</w:t>
      </w:r>
      <w:r w:rsidR="0033115C">
        <w:rPr>
          <w:rFonts w:ascii="Times New Roman" w:hAnsi="Times New Roman" w:cs="Times New Roman"/>
          <w:sz w:val="24"/>
          <w:szCs w:val="24"/>
        </w:rPr>
        <w:t xml:space="preserve">, </w:t>
      </w:r>
      <w:r w:rsidR="00784AA2">
        <w:rPr>
          <w:rFonts w:ascii="Times New Roman" w:hAnsi="Times New Roman" w:cs="Times New Roman"/>
          <w:sz w:val="24"/>
          <w:szCs w:val="24"/>
        </w:rPr>
        <w:t xml:space="preserve">Fe Castro (phone), </w:t>
      </w:r>
      <w:r w:rsidR="0033115C">
        <w:rPr>
          <w:rFonts w:ascii="Times New Roman" w:hAnsi="Times New Roman" w:cs="Times New Roman"/>
          <w:sz w:val="24"/>
          <w:szCs w:val="24"/>
        </w:rPr>
        <w:t xml:space="preserve">Tricia </w:t>
      </w:r>
      <w:proofErr w:type="spellStart"/>
      <w:r w:rsidR="0033115C">
        <w:rPr>
          <w:rFonts w:ascii="Times New Roman" w:hAnsi="Times New Roman" w:cs="Times New Roman"/>
          <w:sz w:val="24"/>
          <w:szCs w:val="24"/>
        </w:rPr>
        <w:t>Gallet</w:t>
      </w:r>
      <w:proofErr w:type="spellEnd"/>
      <w:r w:rsidR="0033115C">
        <w:rPr>
          <w:rFonts w:ascii="Times New Roman" w:hAnsi="Times New Roman" w:cs="Times New Roman"/>
          <w:sz w:val="24"/>
          <w:szCs w:val="24"/>
        </w:rPr>
        <w:t xml:space="preserve"> (general member)</w:t>
      </w:r>
    </w:p>
    <w:p w14:paraId="3D09764C" w14:textId="2F0C26B0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035090E" w14:textId="06B8157E" w:rsidR="00E948E6" w:rsidRDefault="00E948E6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948E6">
        <w:rPr>
          <w:rFonts w:ascii="Times New Roman" w:hAnsi="Times New Roman" w:cs="Times New Roman"/>
          <w:b/>
          <w:sz w:val="24"/>
          <w:szCs w:val="24"/>
          <w:u w:val="single"/>
        </w:rPr>
        <w:t>Call to Order</w:t>
      </w:r>
    </w:p>
    <w:p w14:paraId="5F1D271D" w14:textId="3630795B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eting was called to order at </w:t>
      </w:r>
      <w:r w:rsidR="00784AA2">
        <w:rPr>
          <w:rFonts w:ascii="Times New Roman" w:hAnsi="Times New Roman" w:cs="Times New Roman"/>
          <w:sz w:val="24"/>
          <w:szCs w:val="24"/>
        </w:rPr>
        <w:t>0944</w:t>
      </w:r>
    </w:p>
    <w:p w14:paraId="60FD7E34" w14:textId="77DF8913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59A853A" w14:textId="5177CFB8" w:rsidR="00E948E6" w:rsidRDefault="00E948E6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Appointment of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Time Keeper</w:t>
      </w:r>
      <w:proofErr w:type="gramEnd"/>
    </w:p>
    <w:p w14:paraId="7C68ACA4" w14:textId="5FBF8FCB" w:rsidR="00E948E6" w:rsidRDefault="00BE268A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ryl </w:t>
      </w:r>
      <w:proofErr w:type="spellStart"/>
      <w:r>
        <w:rPr>
          <w:rFonts w:ascii="Times New Roman" w:hAnsi="Times New Roman" w:cs="Times New Roman"/>
          <w:sz w:val="24"/>
          <w:szCs w:val="24"/>
        </w:rPr>
        <w:t>Gallet</w:t>
      </w:r>
      <w:proofErr w:type="spellEnd"/>
    </w:p>
    <w:p w14:paraId="5F685556" w14:textId="14F8CAF3" w:rsidR="00623B6C" w:rsidRDefault="00623B6C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A40F766" w14:textId="77777777" w:rsidR="00623B6C" w:rsidRPr="00623B6C" w:rsidRDefault="00623B6C" w:rsidP="00623B6C">
      <w:pPr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23B6C">
        <w:rPr>
          <w:rFonts w:ascii="Times New Roman" w:hAnsi="Times New Roman" w:cs="Times New Roman"/>
          <w:b/>
          <w:bCs/>
          <w:sz w:val="24"/>
          <w:szCs w:val="24"/>
          <w:u w:val="single"/>
        </w:rPr>
        <w:t>Additions/Deletions to agenda</w:t>
      </w:r>
    </w:p>
    <w:p w14:paraId="595FEE9A" w14:textId="5544A9ED" w:rsidR="00623B6C" w:rsidRPr="00623B6C" w:rsidRDefault="006F5508" w:rsidP="00623B6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</w:t>
      </w:r>
    </w:p>
    <w:p w14:paraId="7EE5C916" w14:textId="50605E15" w:rsidR="00985D56" w:rsidRDefault="00985D5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E5D0F23" w14:textId="4DA51A3C" w:rsidR="00E948E6" w:rsidRDefault="001171F5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sent Agenda</w:t>
      </w:r>
    </w:p>
    <w:p w14:paraId="3FC04034" w14:textId="5D83088D" w:rsidR="0033115C" w:rsidRDefault="0033115C" w:rsidP="0033115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to approve consent agenda and October 2019 minutes. Motion made by </w:t>
      </w:r>
      <w:r w:rsidR="00784AA2">
        <w:rPr>
          <w:rFonts w:ascii="Times New Roman" w:hAnsi="Times New Roman" w:cs="Times New Roman"/>
          <w:sz w:val="24"/>
          <w:szCs w:val="24"/>
        </w:rPr>
        <w:t>Judith</w:t>
      </w:r>
      <w:r>
        <w:rPr>
          <w:rFonts w:ascii="Times New Roman" w:hAnsi="Times New Roman" w:cs="Times New Roman"/>
          <w:sz w:val="24"/>
          <w:szCs w:val="24"/>
        </w:rPr>
        <w:t>, seconded by John</w:t>
      </w:r>
      <w:r w:rsidR="00FF6B35">
        <w:rPr>
          <w:rFonts w:ascii="Times New Roman" w:hAnsi="Times New Roman" w:cs="Times New Roman"/>
          <w:sz w:val="24"/>
          <w:szCs w:val="24"/>
        </w:rPr>
        <w:t xml:space="preserve">, approval received by all voting members </w:t>
      </w:r>
    </w:p>
    <w:p w14:paraId="0081FC2F" w14:textId="15B43D4A" w:rsidR="00B14416" w:rsidRDefault="00B1441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8855BD5" w14:textId="4950A5BE" w:rsidR="00B220A5" w:rsidRDefault="00B220A5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Board Reports</w:t>
      </w:r>
    </w:p>
    <w:p w14:paraId="35F34C41" w14:textId="5410EB24" w:rsidR="00B220A5" w:rsidRDefault="00B220A5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reports have been submitted prior to the meeting. Reports have been edited for the minutes and information within follows the Strategic Plan.</w:t>
      </w:r>
    </w:p>
    <w:p w14:paraId="28199CCC" w14:textId="79A0F3FB" w:rsidR="00534D4B" w:rsidRDefault="00534D4B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EBCD507" w14:textId="3463464C" w:rsidR="00534D4B" w:rsidRDefault="00534D4B" w:rsidP="00E96327">
      <w:pPr>
        <w:tabs>
          <w:tab w:val="left" w:pos="8230"/>
        </w:tabs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esident’s Report: Chery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alle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MSN RN CAPA</w:t>
      </w:r>
      <w:r w:rsidR="00E96327">
        <w:rPr>
          <w:rFonts w:ascii="Times New Roman" w:hAnsi="Times New Roman" w:cs="Times New Roman"/>
          <w:b/>
          <w:sz w:val="24"/>
          <w:szCs w:val="24"/>
        </w:rPr>
        <w:tab/>
      </w:r>
    </w:p>
    <w:p w14:paraId="309B5DA6" w14:textId="77777777" w:rsidR="00F077B8" w:rsidRPr="00F077B8" w:rsidRDefault="00F077B8" w:rsidP="00F077B8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F077B8">
        <w:rPr>
          <w:rFonts w:ascii="Times New Roman" w:hAnsi="Times New Roman"/>
          <w:sz w:val="24"/>
          <w:szCs w:val="24"/>
          <w:lang w:bidi="en-US"/>
        </w:rPr>
        <w:t>Presented ASPAN webinars at Fall General Membership meeting</w:t>
      </w:r>
    </w:p>
    <w:p w14:paraId="7CDA21E9" w14:textId="4F9DEFEB" w:rsidR="00F077B8" w:rsidRDefault="00F077B8" w:rsidP="00F077B8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F077B8">
        <w:rPr>
          <w:rFonts w:ascii="Times New Roman" w:hAnsi="Times New Roman"/>
          <w:sz w:val="24"/>
          <w:szCs w:val="24"/>
          <w:lang w:bidi="en-US"/>
        </w:rPr>
        <w:t>Coordinated Winter/Spring ASPAN Certification Review 2/8/2020</w:t>
      </w:r>
    </w:p>
    <w:p w14:paraId="6FA98E42" w14:textId="56C375AF" w:rsidR="00F077B8" w:rsidRDefault="00F077B8" w:rsidP="00F077B8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F077B8">
        <w:rPr>
          <w:rFonts w:ascii="Times New Roman" w:hAnsi="Times New Roman"/>
          <w:sz w:val="24"/>
          <w:szCs w:val="24"/>
          <w:lang w:bidi="en-US"/>
        </w:rPr>
        <w:t xml:space="preserve">Continue to promote utilization of ASPAN/ILSPAN resources to colleagues </w:t>
      </w:r>
    </w:p>
    <w:p w14:paraId="7909E76E" w14:textId="7C577F6B" w:rsidR="00F077B8" w:rsidRDefault="00F077B8" w:rsidP="00F077B8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F077B8">
        <w:rPr>
          <w:rFonts w:ascii="Times New Roman" w:hAnsi="Times New Roman"/>
          <w:sz w:val="24"/>
          <w:szCs w:val="24"/>
          <w:lang w:bidi="en-US"/>
        </w:rPr>
        <w:t>Referenced ASPAN standards to implement process change of ICU patients requiring surgical intervention return to ICU directly from OR at current institution</w:t>
      </w:r>
    </w:p>
    <w:p w14:paraId="43C02C39" w14:textId="211AAFE6" w:rsidR="00F077B8" w:rsidRDefault="00F077B8" w:rsidP="00F077B8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>
        <w:rPr>
          <w:rFonts w:ascii="Times New Roman" w:hAnsi="Times New Roman"/>
          <w:sz w:val="24"/>
          <w:szCs w:val="24"/>
          <w:lang w:bidi="en-US"/>
        </w:rPr>
        <w:t>Feed My Starving Children charity event in January</w:t>
      </w:r>
    </w:p>
    <w:p w14:paraId="1B5E3974" w14:textId="01C3EF9E" w:rsidR="00F077B8" w:rsidRPr="00F077B8" w:rsidRDefault="00F077B8" w:rsidP="00F077B8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F077B8">
        <w:rPr>
          <w:rFonts w:ascii="Times New Roman" w:hAnsi="Times New Roman"/>
          <w:sz w:val="24"/>
          <w:szCs w:val="24"/>
          <w:lang w:bidi="en-US"/>
        </w:rPr>
        <w:t>Research chair successfully transitioned her role to Laura</w:t>
      </w:r>
    </w:p>
    <w:p w14:paraId="17DABB90" w14:textId="08CED4BC" w:rsidR="00F077B8" w:rsidRDefault="00F077B8" w:rsidP="00F077B8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F077B8">
        <w:rPr>
          <w:rFonts w:ascii="Times New Roman" w:hAnsi="Times New Roman"/>
          <w:sz w:val="24"/>
          <w:szCs w:val="24"/>
          <w:lang w:bidi="en-US"/>
        </w:rPr>
        <w:t>Promoted ILSPAN members to attend any BOD meeting to increase involvement</w:t>
      </w:r>
    </w:p>
    <w:p w14:paraId="61B92320" w14:textId="20FF5692" w:rsidR="00F87BFA" w:rsidRDefault="00F87BFA" w:rsidP="00F87BFA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Vice-President’s Report:  Lorena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Manalansan</w:t>
      </w:r>
      <w:proofErr w:type="spellEnd"/>
      <w:r w:rsidR="00C446ED">
        <w:rPr>
          <w:rFonts w:ascii="Times New Roman" w:hAnsi="Times New Roman"/>
          <w:b/>
          <w:bCs/>
          <w:sz w:val="24"/>
          <w:szCs w:val="24"/>
        </w:rPr>
        <w:t xml:space="preserve"> BSN RN CAPA</w:t>
      </w:r>
    </w:p>
    <w:p w14:paraId="151AD504" w14:textId="77777777" w:rsidR="00585B35" w:rsidRDefault="00585B35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585B35">
        <w:rPr>
          <w:rFonts w:ascii="Times New Roman" w:hAnsi="Times New Roman"/>
          <w:sz w:val="24"/>
          <w:szCs w:val="24"/>
        </w:rPr>
        <w:t>Ongoing</w:t>
      </w:r>
      <w:r>
        <w:rPr>
          <w:rFonts w:ascii="Times New Roman" w:hAnsi="Times New Roman"/>
          <w:sz w:val="24"/>
          <w:szCs w:val="24"/>
        </w:rPr>
        <w:t xml:space="preserve"> in trying to promote ASPAN/ILSPAN education and scholarships</w:t>
      </w:r>
      <w:r w:rsidRPr="00585B35">
        <w:rPr>
          <w:rFonts w:ascii="Times New Roman" w:hAnsi="Times New Roman"/>
          <w:sz w:val="24"/>
          <w:szCs w:val="24"/>
        </w:rPr>
        <w:t xml:space="preserve">  </w:t>
      </w:r>
    </w:p>
    <w:p w14:paraId="575818BA" w14:textId="5B4F87D5" w:rsidR="00585B35" w:rsidRDefault="00585B35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585B35">
        <w:rPr>
          <w:rFonts w:ascii="Times New Roman" w:hAnsi="Times New Roman"/>
          <w:sz w:val="24"/>
          <w:szCs w:val="24"/>
        </w:rPr>
        <w:t>Currently promoting March Spring seminar to team members. ASPAN /ILSPAN included in monthly staff meetings</w:t>
      </w:r>
    </w:p>
    <w:p w14:paraId="3E5A2CB0" w14:textId="4B438696" w:rsidR="00EB01F0" w:rsidRDefault="00585B35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inue to promote perianesthesia standards of practice</w:t>
      </w:r>
    </w:p>
    <w:p w14:paraId="788EFC09" w14:textId="3F975B42" w:rsidR="00585B35" w:rsidRDefault="00585B35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forming co-workers of humanitarian scholarship</w:t>
      </w:r>
    </w:p>
    <w:p w14:paraId="6BB0692E" w14:textId="5B12CBEB" w:rsidR="00585B35" w:rsidRDefault="00585B35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585B35">
        <w:rPr>
          <w:rFonts w:ascii="Times New Roman" w:hAnsi="Times New Roman"/>
          <w:sz w:val="24"/>
          <w:szCs w:val="24"/>
        </w:rPr>
        <w:t>Recruited 6 participants to attend January 25</w:t>
      </w:r>
      <w:r w:rsidRPr="00585B35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Feed My Starving Children charity event</w:t>
      </w:r>
    </w:p>
    <w:p w14:paraId="7B25DB5F" w14:textId="44BA565F" w:rsidR="00585B35" w:rsidRDefault="00585B35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ngoing in finding research projects for </w:t>
      </w:r>
      <w:proofErr w:type="spellStart"/>
      <w:r>
        <w:rPr>
          <w:rFonts w:ascii="Times New Roman" w:hAnsi="Times New Roman"/>
          <w:sz w:val="24"/>
          <w:szCs w:val="24"/>
        </w:rPr>
        <w:t>PeriScope</w:t>
      </w:r>
      <w:proofErr w:type="spellEnd"/>
      <w:r>
        <w:rPr>
          <w:rFonts w:ascii="Times New Roman" w:hAnsi="Times New Roman"/>
          <w:sz w:val="24"/>
          <w:szCs w:val="24"/>
        </w:rPr>
        <w:t xml:space="preserve"> articles</w:t>
      </w:r>
    </w:p>
    <w:p w14:paraId="013AFDC6" w14:textId="24017531" w:rsidR="00585B35" w:rsidRPr="00585B35" w:rsidRDefault="00585B35" w:rsidP="00585B35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585B35">
        <w:rPr>
          <w:rFonts w:ascii="Times New Roman" w:hAnsi="Times New Roman"/>
          <w:sz w:val="24"/>
          <w:szCs w:val="24"/>
        </w:rPr>
        <w:t>Encourage new members to join meeting on March 6.</w:t>
      </w:r>
    </w:p>
    <w:p w14:paraId="3B9045AA" w14:textId="50F03DFE" w:rsidR="00585B35" w:rsidRDefault="00585B35" w:rsidP="00585B35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585B35">
        <w:rPr>
          <w:rFonts w:ascii="Times New Roman" w:hAnsi="Times New Roman"/>
          <w:sz w:val="24"/>
          <w:szCs w:val="24"/>
        </w:rPr>
        <w:t>Mentor to Juby</w:t>
      </w:r>
      <w:r>
        <w:rPr>
          <w:rFonts w:ascii="Times New Roman" w:hAnsi="Times New Roman"/>
          <w:sz w:val="24"/>
          <w:szCs w:val="24"/>
        </w:rPr>
        <w:t>, newly recruited DD1 Chair</w:t>
      </w:r>
    </w:p>
    <w:p w14:paraId="2B8712BD" w14:textId="7F74B2BC" w:rsidR="00585B35" w:rsidRDefault="00585B35" w:rsidP="00585B35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585B35">
        <w:rPr>
          <w:rFonts w:ascii="Times New Roman" w:hAnsi="Times New Roman"/>
          <w:sz w:val="24"/>
          <w:szCs w:val="24"/>
        </w:rPr>
        <w:lastRenderedPageBreak/>
        <w:t>Promoted use of scholarship</w:t>
      </w:r>
      <w:r>
        <w:rPr>
          <w:rFonts w:ascii="Times New Roman" w:hAnsi="Times New Roman"/>
          <w:sz w:val="24"/>
          <w:szCs w:val="24"/>
        </w:rPr>
        <w:t xml:space="preserve">. </w:t>
      </w:r>
      <w:r w:rsidRPr="00585B35">
        <w:rPr>
          <w:rFonts w:ascii="Times New Roman" w:hAnsi="Times New Roman"/>
          <w:sz w:val="24"/>
          <w:szCs w:val="24"/>
        </w:rPr>
        <w:t xml:space="preserve">Received application for National Conference Scholarship by Vicki </w:t>
      </w:r>
      <w:proofErr w:type="spellStart"/>
      <w:r w:rsidRPr="00585B35">
        <w:rPr>
          <w:rFonts w:ascii="Times New Roman" w:hAnsi="Times New Roman"/>
          <w:sz w:val="24"/>
          <w:szCs w:val="24"/>
        </w:rPr>
        <w:t>Mehrtens</w:t>
      </w:r>
      <w:proofErr w:type="spellEnd"/>
      <w:r w:rsidRPr="00585B35">
        <w:rPr>
          <w:rFonts w:ascii="Times New Roman" w:hAnsi="Times New Roman"/>
          <w:sz w:val="24"/>
          <w:szCs w:val="24"/>
        </w:rPr>
        <w:t>. Potential Future BOD, willing and eager to learn more about ILSPAN</w:t>
      </w:r>
    </w:p>
    <w:p w14:paraId="1AD97D29" w14:textId="6FE507A3" w:rsidR="008D2B9C" w:rsidRDefault="008D2B9C" w:rsidP="006621BC">
      <w:pPr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mmediate Past President’s Report:  Judith </w:t>
      </w:r>
      <w:proofErr w:type="spellStart"/>
      <w:r>
        <w:rPr>
          <w:rFonts w:ascii="Times New Roman" w:hAnsi="Times New Roman"/>
          <w:b/>
          <w:sz w:val="24"/>
          <w:szCs w:val="24"/>
        </w:rPr>
        <w:t>Kinnavy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BSN RN CAPA</w:t>
      </w:r>
    </w:p>
    <w:p w14:paraId="4B76F0F0" w14:textId="3A95DD70" w:rsidR="00C7306C" w:rsidRDefault="00C7306C" w:rsidP="00B00426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C7306C">
        <w:rPr>
          <w:rFonts w:ascii="Times New Roman" w:hAnsi="Times New Roman"/>
          <w:sz w:val="24"/>
          <w:szCs w:val="24"/>
        </w:rPr>
        <w:t>I’ve posted info on upcoming Certification Review (ASPAN Seminar) in our break rooms</w:t>
      </w:r>
    </w:p>
    <w:p w14:paraId="225CE59C" w14:textId="0DBEC0E1" w:rsidR="00C7306C" w:rsidRDefault="00C7306C" w:rsidP="00B00426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C7306C">
        <w:rPr>
          <w:rFonts w:ascii="Times New Roman" w:hAnsi="Times New Roman"/>
          <w:sz w:val="24"/>
          <w:szCs w:val="24"/>
        </w:rPr>
        <w:t xml:space="preserve">I continue to post copies of </w:t>
      </w:r>
      <w:proofErr w:type="spellStart"/>
      <w:r w:rsidRPr="00C7306C">
        <w:rPr>
          <w:rFonts w:ascii="Times New Roman" w:hAnsi="Times New Roman"/>
          <w:sz w:val="24"/>
          <w:szCs w:val="24"/>
        </w:rPr>
        <w:t>PeriScope</w:t>
      </w:r>
      <w:proofErr w:type="spellEnd"/>
      <w:r w:rsidRPr="00C7306C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C7306C">
        <w:rPr>
          <w:rFonts w:ascii="Times New Roman" w:hAnsi="Times New Roman"/>
          <w:sz w:val="24"/>
          <w:szCs w:val="24"/>
        </w:rPr>
        <w:t>Breathline</w:t>
      </w:r>
      <w:proofErr w:type="spellEnd"/>
      <w:r w:rsidRPr="00C7306C">
        <w:rPr>
          <w:rFonts w:ascii="Times New Roman" w:hAnsi="Times New Roman"/>
          <w:sz w:val="24"/>
          <w:szCs w:val="24"/>
        </w:rPr>
        <w:t xml:space="preserve"> in break rooms to promote ILSPAN/ASPAN</w:t>
      </w:r>
    </w:p>
    <w:p w14:paraId="69FA3EC5" w14:textId="049024AD" w:rsidR="00C7306C" w:rsidRDefault="00C7306C" w:rsidP="00B00426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C7306C">
        <w:rPr>
          <w:rFonts w:ascii="Times New Roman" w:hAnsi="Times New Roman"/>
          <w:sz w:val="24"/>
          <w:szCs w:val="24"/>
        </w:rPr>
        <w:t>Succession planning is paramount for roles of Treasurer, DDII, VP/President–Elect</w:t>
      </w:r>
    </w:p>
    <w:p w14:paraId="49F9DFB3" w14:textId="2FD852EF" w:rsidR="009210A2" w:rsidRDefault="009210A2" w:rsidP="009210A2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reasurer’s Report:  Elena Lehr RN C</w:t>
      </w:r>
      <w:r w:rsidR="00307FE4">
        <w:rPr>
          <w:rFonts w:ascii="Times New Roman" w:hAnsi="Times New Roman"/>
          <w:b/>
          <w:sz w:val="24"/>
          <w:szCs w:val="24"/>
        </w:rPr>
        <w:t>PAN</w:t>
      </w:r>
    </w:p>
    <w:p w14:paraId="325D13CF" w14:textId="6372D636" w:rsidR="00EC07B8" w:rsidRDefault="00EC07B8" w:rsidP="00EC07B8">
      <w:pPr>
        <w:pStyle w:val="NormalWeb"/>
        <w:numPr>
          <w:ilvl w:val="0"/>
          <w:numId w:val="14"/>
        </w:numPr>
        <w:shd w:val="clear" w:color="auto" w:fill="FFFFFF"/>
        <w:contextualSpacing/>
        <w:rPr>
          <w:rFonts w:ascii="Helvetica" w:hAnsi="Helvetica" w:cs="Helvetica"/>
          <w:color w:val="1D2228"/>
          <w:sz w:val="20"/>
          <w:szCs w:val="20"/>
        </w:rPr>
      </w:pPr>
      <w:r>
        <w:rPr>
          <w:rFonts w:ascii="Helvetica" w:hAnsi="Helvetica" w:cs="Helvetica"/>
          <w:color w:val="1D2228"/>
          <w:sz w:val="20"/>
          <w:szCs w:val="20"/>
        </w:rPr>
        <w:t>The ILSPAN Accounts have been reconciled monthly. As of 1/1/2020:</w:t>
      </w:r>
    </w:p>
    <w:p w14:paraId="37CDBA6D" w14:textId="77777777" w:rsidR="00EC07B8" w:rsidRDefault="00EC07B8" w:rsidP="00EC07B8">
      <w:pPr>
        <w:pStyle w:val="NormalWeb"/>
        <w:shd w:val="clear" w:color="auto" w:fill="FFFFFF"/>
        <w:ind w:left="720"/>
        <w:contextualSpacing/>
        <w:rPr>
          <w:rFonts w:ascii="Helvetica" w:hAnsi="Helvetica" w:cs="Helvetica"/>
          <w:color w:val="1D2228"/>
          <w:sz w:val="20"/>
          <w:szCs w:val="20"/>
        </w:rPr>
      </w:pPr>
      <w:proofErr w:type="gramStart"/>
      <w:r>
        <w:rPr>
          <w:rFonts w:ascii="Helvetica" w:hAnsi="Helvetica" w:cs="Helvetica"/>
          <w:color w:val="1D2228"/>
          <w:sz w:val="20"/>
          <w:szCs w:val="20"/>
        </w:rPr>
        <w:t>$  9,294.64</w:t>
      </w:r>
      <w:proofErr w:type="gramEnd"/>
      <w:r>
        <w:rPr>
          <w:rFonts w:ascii="Helvetica" w:hAnsi="Helvetica" w:cs="Helvetica"/>
          <w:color w:val="1D2228"/>
          <w:sz w:val="20"/>
          <w:szCs w:val="20"/>
        </w:rPr>
        <w:t>  in Checking</w:t>
      </w:r>
    </w:p>
    <w:p w14:paraId="6A75B359" w14:textId="77777777" w:rsidR="00EC07B8" w:rsidRDefault="00EC07B8" w:rsidP="00EC07B8">
      <w:pPr>
        <w:pStyle w:val="NormalWeb"/>
        <w:shd w:val="clear" w:color="auto" w:fill="FFFFFF"/>
        <w:ind w:left="720"/>
        <w:contextualSpacing/>
        <w:rPr>
          <w:rFonts w:ascii="Helvetica" w:hAnsi="Helvetica" w:cs="Helvetica"/>
          <w:color w:val="1D2228"/>
          <w:sz w:val="20"/>
          <w:szCs w:val="20"/>
        </w:rPr>
      </w:pPr>
      <w:r>
        <w:rPr>
          <w:rFonts w:ascii="Helvetica" w:hAnsi="Helvetica" w:cs="Helvetica"/>
          <w:color w:val="1D2228"/>
          <w:sz w:val="20"/>
          <w:szCs w:val="20"/>
        </w:rPr>
        <w:t>$   3,000.00 in Savings</w:t>
      </w:r>
    </w:p>
    <w:p w14:paraId="406E4FAC" w14:textId="77777777" w:rsidR="00EC07B8" w:rsidRDefault="00EC07B8" w:rsidP="00EC07B8">
      <w:pPr>
        <w:pStyle w:val="NormalWeb"/>
        <w:shd w:val="clear" w:color="auto" w:fill="FFFFFF"/>
        <w:ind w:left="720"/>
        <w:contextualSpacing/>
        <w:rPr>
          <w:rFonts w:ascii="Helvetica" w:hAnsi="Helvetica" w:cs="Helvetica"/>
          <w:color w:val="1D2228"/>
          <w:sz w:val="20"/>
          <w:szCs w:val="20"/>
        </w:rPr>
      </w:pPr>
      <w:r>
        <w:rPr>
          <w:rFonts w:ascii="Helvetica" w:hAnsi="Helvetica" w:cs="Helvetica"/>
          <w:color w:val="1D2228"/>
          <w:sz w:val="20"/>
          <w:szCs w:val="20"/>
          <w:u w:val="single"/>
        </w:rPr>
        <w:t>$ 30,691.84</w:t>
      </w:r>
      <w:r>
        <w:rPr>
          <w:rFonts w:ascii="Helvetica" w:hAnsi="Helvetica" w:cs="Helvetica"/>
          <w:color w:val="1D2228"/>
          <w:sz w:val="20"/>
          <w:szCs w:val="20"/>
        </w:rPr>
        <w:t> in the CD</w:t>
      </w:r>
    </w:p>
    <w:p w14:paraId="62F35A5D" w14:textId="77777777" w:rsidR="00EC07B8" w:rsidRDefault="00EC07B8" w:rsidP="00EC07B8">
      <w:pPr>
        <w:pStyle w:val="NormalWeb"/>
        <w:shd w:val="clear" w:color="auto" w:fill="FFFFFF"/>
        <w:ind w:left="720"/>
        <w:contextualSpacing/>
        <w:rPr>
          <w:rFonts w:ascii="Helvetica" w:hAnsi="Helvetica" w:cs="Helvetica"/>
          <w:color w:val="1D2228"/>
          <w:sz w:val="20"/>
          <w:szCs w:val="20"/>
        </w:rPr>
      </w:pPr>
      <w:r>
        <w:rPr>
          <w:rFonts w:ascii="Helvetica" w:hAnsi="Helvetica" w:cs="Helvetica"/>
          <w:color w:val="1D2228"/>
          <w:sz w:val="20"/>
          <w:szCs w:val="20"/>
        </w:rPr>
        <w:t>Totals $ 42,985.48</w:t>
      </w:r>
    </w:p>
    <w:p w14:paraId="53BDA2B8" w14:textId="621426AB" w:rsidR="00CA2ED5" w:rsidRDefault="00CA2ED5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B7404">
        <w:rPr>
          <w:rFonts w:ascii="Times New Roman" w:hAnsi="Times New Roman" w:cs="Times New Roman"/>
          <w:b/>
          <w:sz w:val="24"/>
          <w:szCs w:val="24"/>
        </w:rPr>
        <w:t xml:space="preserve">District 1 Report: </w:t>
      </w:r>
      <w:r w:rsidR="00AA3AF4">
        <w:rPr>
          <w:rFonts w:ascii="Times New Roman" w:hAnsi="Times New Roman" w:cs="Times New Roman"/>
          <w:b/>
          <w:sz w:val="24"/>
          <w:szCs w:val="24"/>
        </w:rPr>
        <w:t xml:space="preserve">Juby </w:t>
      </w:r>
      <w:proofErr w:type="spellStart"/>
      <w:r w:rsidR="00AA3AF4">
        <w:rPr>
          <w:rFonts w:ascii="Times New Roman" w:hAnsi="Times New Roman" w:cs="Times New Roman"/>
          <w:b/>
          <w:sz w:val="24"/>
          <w:szCs w:val="24"/>
        </w:rPr>
        <w:t>Vallikalam</w:t>
      </w:r>
      <w:proofErr w:type="spellEnd"/>
      <w:r w:rsidR="001C412D">
        <w:rPr>
          <w:rFonts w:ascii="Times New Roman" w:hAnsi="Times New Roman" w:cs="Times New Roman"/>
          <w:b/>
          <w:sz w:val="24"/>
          <w:szCs w:val="24"/>
        </w:rPr>
        <w:t xml:space="preserve"> MSN RN CCRN</w:t>
      </w:r>
      <w:r w:rsidR="00AA3AF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63F4BFF" w14:textId="0D60ACDC" w:rsidR="001C2CBB" w:rsidRDefault="001C2CBB" w:rsidP="0076163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C2CBB">
        <w:rPr>
          <w:rFonts w:ascii="Times New Roman" w:hAnsi="Times New Roman" w:cs="Times New Roman"/>
          <w:sz w:val="24"/>
          <w:szCs w:val="24"/>
        </w:rPr>
        <w:t>ILSPAN Spring Conference is arranged for 8 CEUs on March 7, 2020 at Meridien Banquets in Rolling Meadows. Registration is open on ILSPAN website. Volunteers of will be arranging gift baskets for the raffle draw. Mosby/Elsevier would love to be a sponsor of the ILSPAN Spring Conference, asking about vendor benefits for each tier. Posted the conference brochure in poster board &amp; different areas of the unit at work</w:t>
      </w:r>
    </w:p>
    <w:p w14:paraId="50D43C01" w14:textId="2C210603" w:rsidR="001C2CBB" w:rsidRDefault="001C2CBB" w:rsidP="0076163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C2CBB">
        <w:rPr>
          <w:rFonts w:ascii="Times New Roman" w:hAnsi="Times New Roman" w:cs="Times New Roman"/>
          <w:sz w:val="24"/>
          <w:szCs w:val="24"/>
        </w:rPr>
        <w:t>Encourag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1C2CBB">
        <w:rPr>
          <w:rFonts w:ascii="Times New Roman" w:hAnsi="Times New Roman" w:cs="Times New Roman"/>
          <w:sz w:val="24"/>
          <w:szCs w:val="24"/>
        </w:rPr>
        <w:t xml:space="preserve"> new staff members to join ILSPAN/ASPAN and explain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1C2CBB">
        <w:rPr>
          <w:rFonts w:ascii="Times New Roman" w:hAnsi="Times New Roman" w:cs="Times New Roman"/>
          <w:sz w:val="24"/>
          <w:szCs w:val="24"/>
        </w:rPr>
        <w:t xml:space="preserve"> member benefits</w:t>
      </w:r>
    </w:p>
    <w:p w14:paraId="09F06846" w14:textId="3B7496EA" w:rsidR="001C2CBB" w:rsidRDefault="001C2CBB" w:rsidP="0076163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C2CBB">
        <w:rPr>
          <w:rFonts w:ascii="Times New Roman" w:hAnsi="Times New Roman" w:cs="Times New Roman"/>
          <w:sz w:val="24"/>
          <w:szCs w:val="24"/>
        </w:rPr>
        <w:t xml:space="preserve">Recruited members to join the charity event at Feed my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C2CBB">
        <w:rPr>
          <w:rFonts w:ascii="Times New Roman" w:hAnsi="Times New Roman" w:cs="Times New Roman"/>
          <w:sz w:val="24"/>
          <w:szCs w:val="24"/>
        </w:rPr>
        <w:t xml:space="preserve">tarv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1C2CBB">
        <w:rPr>
          <w:rFonts w:ascii="Times New Roman" w:hAnsi="Times New Roman" w:cs="Times New Roman"/>
          <w:sz w:val="24"/>
          <w:szCs w:val="24"/>
        </w:rPr>
        <w:t>hildren on January 25, 2020</w:t>
      </w:r>
    </w:p>
    <w:p w14:paraId="02CE68ED" w14:textId="5F4D43F3" w:rsidR="001C2CBB" w:rsidRPr="001C2CBB" w:rsidRDefault="001C2CBB" w:rsidP="0076163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C2CBB">
        <w:rPr>
          <w:rFonts w:ascii="Times New Roman" w:hAnsi="Times New Roman" w:cs="Times New Roman"/>
          <w:sz w:val="24"/>
          <w:szCs w:val="24"/>
        </w:rPr>
        <w:t>Fe Castro to assume the Membership Chair from Mary Higgins; transition completed</w:t>
      </w:r>
    </w:p>
    <w:p w14:paraId="26BA14CC" w14:textId="6D92439B" w:rsidR="00AE0FC3" w:rsidRDefault="00AE0FC3" w:rsidP="00AE0FC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trict II Report:   Elizabeth White</w:t>
      </w:r>
      <w:r w:rsidR="00DA774B">
        <w:rPr>
          <w:rFonts w:ascii="Times New Roman" w:hAnsi="Times New Roman" w:cs="Times New Roman"/>
          <w:b/>
          <w:sz w:val="24"/>
          <w:szCs w:val="24"/>
        </w:rPr>
        <w:t xml:space="preserve"> BSN RN CAPA</w:t>
      </w:r>
    </w:p>
    <w:p w14:paraId="6C61651A" w14:textId="1C233279" w:rsidR="006303D8" w:rsidRDefault="006303D8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303D8">
        <w:rPr>
          <w:rFonts w:ascii="Times New Roman" w:hAnsi="Times New Roman" w:cs="Times New Roman"/>
          <w:sz w:val="24"/>
          <w:szCs w:val="24"/>
        </w:rPr>
        <w:t>Man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303D8">
        <w:rPr>
          <w:rFonts w:ascii="Times New Roman" w:hAnsi="Times New Roman" w:cs="Times New Roman"/>
          <w:sz w:val="24"/>
          <w:szCs w:val="24"/>
        </w:rPr>
        <w:t xml:space="preserve">ger is working with our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6303D8">
        <w:rPr>
          <w:rFonts w:ascii="Times New Roman" w:hAnsi="Times New Roman" w:cs="Times New Roman"/>
          <w:sz w:val="24"/>
          <w:szCs w:val="24"/>
        </w:rPr>
        <w:t xml:space="preserve">ducator to obtain a grant for up to 10 RNs to attend the Spr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6303D8">
        <w:rPr>
          <w:rFonts w:ascii="Times New Roman" w:hAnsi="Times New Roman" w:cs="Times New Roman"/>
          <w:sz w:val="24"/>
          <w:szCs w:val="24"/>
        </w:rPr>
        <w:t>onference</w:t>
      </w:r>
    </w:p>
    <w:p w14:paraId="0D540A3A" w14:textId="36147218" w:rsidR="006303D8" w:rsidRDefault="006303D8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Pr="006303D8">
        <w:rPr>
          <w:rFonts w:ascii="Times New Roman" w:hAnsi="Times New Roman" w:cs="Times New Roman"/>
          <w:sz w:val="24"/>
          <w:szCs w:val="24"/>
        </w:rPr>
        <w:t xml:space="preserve">ave been discuss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303D8">
        <w:rPr>
          <w:rFonts w:ascii="Times New Roman" w:hAnsi="Times New Roman" w:cs="Times New Roman"/>
          <w:sz w:val="24"/>
          <w:szCs w:val="24"/>
        </w:rPr>
        <w:t>benefits of ASPAN/ILSPAN with staff and taking time with new hires to discuss and answer questions</w:t>
      </w:r>
    </w:p>
    <w:p w14:paraId="3B453BD5" w14:textId="21D17CD4" w:rsidR="006303D8" w:rsidRDefault="006303D8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303D8">
        <w:rPr>
          <w:rFonts w:ascii="Times New Roman" w:hAnsi="Times New Roman" w:cs="Times New Roman"/>
          <w:sz w:val="24"/>
          <w:szCs w:val="24"/>
        </w:rPr>
        <w:t>Article on Marijuana submitted for review</w:t>
      </w:r>
    </w:p>
    <w:p w14:paraId="7CAE993E" w14:textId="13465CA1" w:rsidR="006303D8" w:rsidRDefault="006303D8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303D8">
        <w:rPr>
          <w:rFonts w:ascii="Times New Roman" w:hAnsi="Times New Roman" w:cs="Times New Roman"/>
          <w:sz w:val="24"/>
          <w:szCs w:val="24"/>
        </w:rPr>
        <w:t>I have been discussing the District 2 Director position with ILSPAN members and the importance of getting involved</w:t>
      </w:r>
    </w:p>
    <w:p w14:paraId="0D5C51E0" w14:textId="7B75A2C4" w:rsidR="006303D8" w:rsidRDefault="006303D8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303D8">
        <w:rPr>
          <w:rFonts w:ascii="Times New Roman" w:hAnsi="Times New Roman" w:cs="Times New Roman"/>
          <w:sz w:val="24"/>
          <w:szCs w:val="24"/>
        </w:rPr>
        <w:t xml:space="preserve">ILSPAN Spr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6303D8">
        <w:rPr>
          <w:rFonts w:ascii="Times New Roman" w:hAnsi="Times New Roman" w:cs="Times New Roman"/>
          <w:sz w:val="24"/>
          <w:szCs w:val="24"/>
        </w:rPr>
        <w:t xml:space="preserve">onference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6303D8">
        <w:rPr>
          <w:rFonts w:ascii="Times New Roman" w:hAnsi="Times New Roman" w:cs="Times New Roman"/>
          <w:sz w:val="24"/>
          <w:szCs w:val="24"/>
        </w:rPr>
        <w:t>rochure sent out to staff</w:t>
      </w:r>
    </w:p>
    <w:p w14:paraId="698954AB" w14:textId="032E3F2E" w:rsidR="00567733" w:rsidRPr="007C3B82" w:rsidRDefault="009028F6" w:rsidP="007C3B82">
      <w:pPr>
        <w:rPr>
          <w:rFonts w:ascii="Times New Roman" w:hAnsi="Times New Roman" w:cs="Times New Roman"/>
          <w:b/>
          <w:sz w:val="24"/>
          <w:szCs w:val="24"/>
        </w:rPr>
      </w:pPr>
      <w:r w:rsidRPr="007C3B82">
        <w:rPr>
          <w:rFonts w:ascii="Times New Roman" w:hAnsi="Times New Roman" w:cs="Times New Roman"/>
          <w:b/>
          <w:sz w:val="24"/>
          <w:szCs w:val="24"/>
        </w:rPr>
        <w:t xml:space="preserve">District III Report: </w:t>
      </w:r>
      <w:proofErr w:type="spellStart"/>
      <w:r w:rsidR="009A6A57" w:rsidRPr="007C3B82">
        <w:rPr>
          <w:rFonts w:ascii="Times New Roman" w:hAnsi="Times New Roman" w:cs="Times New Roman"/>
          <w:b/>
          <w:sz w:val="24"/>
          <w:szCs w:val="24"/>
        </w:rPr>
        <w:t>Hasima</w:t>
      </w:r>
      <w:proofErr w:type="spellEnd"/>
      <w:r w:rsidR="009A6A57" w:rsidRPr="007C3B8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A6A57" w:rsidRPr="007C3B82">
        <w:rPr>
          <w:rFonts w:ascii="Times New Roman" w:hAnsi="Times New Roman" w:cs="Times New Roman"/>
          <w:b/>
          <w:sz w:val="24"/>
          <w:szCs w:val="24"/>
        </w:rPr>
        <w:t>Haj</w:t>
      </w:r>
      <w:r w:rsidR="00567733" w:rsidRPr="007C3B82">
        <w:rPr>
          <w:rFonts w:ascii="Times New Roman" w:hAnsi="Times New Roman" w:cs="Times New Roman"/>
          <w:b/>
          <w:sz w:val="24"/>
          <w:szCs w:val="24"/>
        </w:rPr>
        <w:t>d</w:t>
      </w:r>
      <w:r w:rsidR="009A6A57" w:rsidRPr="007C3B82">
        <w:rPr>
          <w:rFonts w:ascii="Times New Roman" w:hAnsi="Times New Roman" w:cs="Times New Roman"/>
          <w:b/>
          <w:sz w:val="24"/>
          <w:szCs w:val="24"/>
        </w:rPr>
        <w:t>ini</w:t>
      </w:r>
      <w:proofErr w:type="spellEnd"/>
      <w:r w:rsidR="00567733" w:rsidRPr="007C3B82">
        <w:rPr>
          <w:rFonts w:ascii="Times New Roman" w:hAnsi="Times New Roman" w:cs="Times New Roman"/>
          <w:b/>
          <w:sz w:val="24"/>
          <w:szCs w:val="24"/>
        </w:rPr>
        <w:t xml:space="preserve"> BSN RN CPAN</w:t>
      </w:r>
    </w:p>
    <w:p w14:paraId="61AF9B9F" w14:textId="0F134F80" w:rsidR="00F27F0D" w:rsidRPr="00F27F0D" w:rsidRDefault="00F27F0D" w:rsidP="00F27F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7F0D">
        <w:rPr>
          <w:rFonts w:ascii="Times New Roman" w:hAnsi="Times New Roman" w:cs="Times New Roman"/>
          <w:sz w:val="24"/>
          <w:szCs w:val="24"/>
        </w:rPr>
        <w:t xml:space="preserve">Working with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F27F0D">
        <w:rPr>
          <w:rFonts w:ascii="Times New Roman" w:hAnsi="Times New Roman" w:cs="Times New Roman"/>
          <w:sz w:val="24"/>
          <w:szCs w:val="24"/>
        </w:rPr>
        <w:t xml:space="preserve">otential speakers to finalize topics for the Fall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F27F0D">
        <w:rPr>
          <w:rFonts w:ascii="Times New Roman" w:hAnsi="Times New Roman" w:cs="Times New Roman"/>
          <w:sz w:val="24"/>
          <w:szCs w:val="24"/>
        </w:rPr>
        <w:t>onference</w:t>
      </w:r>
    </w:p>
    <w:p w14:paraId="4B723408" w14:textId="73AAC2E8" w:rsidR="00F27F0D" w:rsidRDefault="00F27F0D" w:rsidP="00F27F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7F0D">
        <w:rPr>
          <w:rFonts w:ascii="Times New Roman" w:hAnsi="Times New Roman" w:cs="Times New Roman"/>
          <w:sz w:val="24"/>
          <w:szCs w:val="24"/>
        </w:rPr>
        <w:t xml:space="preserve">Emailing the Spr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F27F0D">
        <w:rPr>
          <w:rFonts w:ascii="Times New Roman" w:hAnsi="Times New Roman" w:cs="Times New Roman"/>
          <w:sz w:val="24"/>
          <w:szCs w:val="24"/>
        </w:rPr>
        <w:t>onference brochure to educator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F27F0D">
        <w:rPr>
          <w:rFonts w:ascii="Times New Roman" w:hAnsi="Times New Roman" w:cs="Times New Roman"/>
          <w:sz w:val="24"/>
          <w:szCs w:val="24"/>
        </w:rPr>
        <w:t>members</w:t>
      </w:r>
      <w:r>
        <w:rPr>
          <w:rFonts w:ascii="Times New Roman" w:hAnsi="Times New Roman" w:cs="Times New Roman"/>
          <w:sz w:val="24"/>
          <w:szCs w:val="24"/>
        </w:rPr>
        <w:t xml:space="preserve">, also </w:t>
      </w:r>
      <w:r w:rsidRPr="00F27F0D">
        <w:rPr>
          <w:rFonts w:ascii="Times New Roman" w:hAnsi="Times New Roman" w:cs="Times New Roman"/>
          <w:sz w:val="24"/>
          <w:szCs w:val="24"/>
        </w:rPr>
        <w:t>posting it on Facebook</w:t>
      </w:r>
    </w:p>
    <w:p w14:paraId="790441ED" w14:textId="40120E23" w:rsidR="00F27F0D" w:rsidRDefault="00F27F0D" w:rsidP="00F27F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7F0D">
        <w:rPr>
          <w:rFonts w:ascii="Times New Roman" w:hAnsi="Times New Roman" w:cs="Times New Roman"/>
          <w:sz w:val="24"/>
          <w:szCs w:val="24"/>
        </w:rPr>
        <w:lastRenderedPageBreak/>
        <w:t xml:space="preserve">Due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F27F0D">
        <w:rPr>
          <w:rFonts w:ascii="Times New Roman" w:hAnsi="Times New Roman" w:cs="Times New Roman"/>
          <w:sz w:val="24"/>
          <w:szCs w:val="24"/>
        </w:rPr>
        <w:t>holidays and health issu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27F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F27F0D">
        <w:rPr>
          <w:rFonts w:ascii="Times New Roman" w:hAnsi="Times New Roman" w:cs="Times New Roman"/>
          <w:sz w:val="24"/>
          <w:szCs w:val="24"/>
        </w:rPr>
        <w:t>roup membership application is delayed until I get back to work in mid-February. Still have few more potential members on the list</w:t>
      </w:r>
    </w:p>
    <w:p w14:paraId="0FB53CF2" w14:textId="0FB98293" w:rsidR="00F27F0D" w:rsidRDefault="00F27F0D" w:rsidP="00F27F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7F0D">
        <w:rPr>
          <w:rFonts w:ascii="Times New Roman" w:hAnsi="Times New Roman" w:cs="Times New Roman"/>
          <w:sz w:val="24"/>
          <w:szCs w:val="24"/>
        </w:rPr>
        <w:t xml:space="preserve">Working with Cardiac Cath lab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F27F0D">
        <w:rPr>
          <w:rFonts w:ascii="Times New Roman" w:hAnsi="Times New Roman" w:cs="Times New Roman"/>
          <w:sz w:val="24"/>
          <w:szCs w:val="24"/>
        </w:rPr>
        <w:t>involv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Pr="00F27F0D">
        <w:rPr>
          <w:rFonts w:ascii="Times New Roman" w:hAnsi="Times New Roman" w:cs="Times New Roman"/>
          <w:sz w:val="24"/>
          <w:szCs w:val="24"/>
        </w:rPr>
        <w:t>their nurses wit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F27F0D">
        <w:rPr>
          <w:rFonts w:ascii="Times New Roman" w:hAnsi="Times New Roman" w:cs="Times New Roman"/>
          <w:sz w:val="24"/>
          <w:szCs w:val="24"/>
        </w:rPr>
        <w:t xml:space="preserve"> ASPAN/ILSPA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27F0D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F27F0D">
        <w:rPr>
          <w:rFonts w:ascii="Times New Roman" w:hAnsi="Times New Roman" w:cs="Times New Roman"/>
          <w:sz w:val="24"/>
          <w:szCs w:val="24"/>
        </w:rPr>
        <w:t xml:space="preserve"> advantages this will bring to their daily work</w:t>
      </w:r>
    </w:p>
    <w:p w14:paraId="5AD30643" w14:textId="19E3E38E" w:rsidR="00F27F0D" w:rsidRDefault="00F27F0D" w:rsidP="00F27F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7F0D">
        <w:rPr>
          <w:rFonts w:ascii="Times New Roman" w:hAnsi="Times New Roman" w:cs="Times New Roman"/>
          <w:sz w:val="24"/>
          <w:szCs w:val="24"/>
        </w:rPr>
        <w:t xml:space="preserve">Working with Peri-op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F27F0D">
        <w:rPr>
          <w:rFonts w:ascii="Times New Roman" w:hAnsi="Times New Roman" w:cs="Times New Roman"/>
          <w:sz w:val="24"/>
          <w:szCs w:val="24"/>
        </w:rPr>
        <w:t xml:space="preserve">ducators to underline </w:t>
      </w:r>
      <w:r>
        <w:rPr>
          <w:rFonts w:ascii="Times New Roman" w:hAnsi="Times New Roman" w:cs="Times New Roman"/>
          <w:sz w:val="24"/>
          <w:szCs w:val="24"/>
        </w:rPr>
        <w:t>the i</w:t>
      </w:r>
      <w:r w:rsidRPr="00F27F0D">
        <w:rPr>
          <w:rFonts w:ascii="Times New Roman" w:hAnsi="Times New Roman" w:cs="Times New Roman"/>
          <w:sz w:val="24"/>
          <w:szCs w:val="24"/>
        </w:rPr>
        <w:t xml:space="preserve">mportance of being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F27F0D">
        <w:rPr>
          <w:rFonts w:ascii="Times New Roman" w:hAnsi="Times New Roman" w:cs="Times New Roman"/>
          <w:sz w:val="24"/>
          <w:szCs w:val="24"/>
        </w:rPr>
        <w:t>ASPAN member a</w:t>
      </w:r>
      <w:r>
        <w:rPr>
          <w:rFonts w:ascii="Times New Roman" w:hAnsi="Times New Roman" w:cs="Times New Roman"/>
          <w:sz w:val="24"/>
          <w:szCs w:val="24"/>
        </w:rPr>
        <w:t xml:space="preserve">nd </w:t>
      </w:r>
      <w:r w:rsidRPr="00F27F0D">
        <w:rPr>
          <w:rFonts w:ascii="Times New Roman" w:hAnsi="Times New Roman" w:cs="Times New Roman"/>
          <w:sz w:val="24"/>
          <w:szCs w:val="24"/>
        </w:rPr>
        <w:t>the advantage</w:t>
      </w:r>
      <w:r>
        <w:rPr>
          <w:rFonts w:ascii="Times New Roman" w:hAnsi="Times New Roman" w:cs="Times New Roman"/>
          <w:sz w:val="24"/>
          <w:szCs w:val="24"/>
        </w:rPr>
        <w:t>s of</w:t>
      </w:r>
      <w:r w:rsidRPr="00F27F0D">
        <w:rPr>
          <w:rFonts w:ascii="Times New Roman" w:hAnsi="Times New Roman" w:cs="Times New Roman"/>
          <w:sz w:val="24"/>
          <w:szCs w:val="24"/>
        </w:rPr>
        <w:t xml:space="preserve"> membership</w:t>
      </w:r>
    </w:p>
    <w:p w14:paraId="206E768F" w14:textId="2989E035" w:rsidR="00F27F0D" w:rsidRPr="00C64C23" w:rsidRDefault="00F27F0D" w:rsidP="00C208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4C23">
        <w:rPr>
          <w:rFonts w:ascii="Times New Roman" w:hAnsi="Times New Roman" w:cs="Times New Roman"/>
          <w:sz w:val="24"/>
          <w:szCs w:val="24"/>
        </w:rPr>
        <w:t xml:space="preserve">New Research project on usability of EMR. Primary investigator: Jamie </w:t>
      </w:r>
      <w:proofErr w:type="spellStart"/>
      <w:r w:rsidRPr="00C64C23">
        <w:rPr>
          <w:rFonts w:ascii="Times New Roman" w:hAnsi="Times New Roman" w:cs="Times New Roman"/>
          <w:sz w:val="24"/>
          <w:szCs w:val="24"/>
        </w:rPr>
        <w:t>Danks</w:t>
      </w:r>
      <w:proofErr w:type="spellEnd"/>
      <w:r w:rsidRPr="00C64C23">
        <w:rPr>
          <w:rFonts w:ascii="Times New Roman" w:hAnsi="Times New Roman" w:cs="Times New Roman"/>
          <w:sz w:val="24"/>
          <w:szCs w:val="24"/>
        </w:rPr>
        <w:t xml:space="preserve"> and Frank Lyerla. Primary St. Louis Children’s’ Hospital investigator </w:t>
      </w:r>
      <w:proofErr w:type="spellStart"/>
      <w:r w:rsidRPr="00C64C23">
        <w:rPr>
          <w:rFonts w:ascii="Times New Roman" w:hAnsi="Times New Roman" w:cs="Times New Roman"/>
          <w:sz w:val="24"/>
          <w:szCs w:val="24"/>
        </w:rPr>
        <w:t>Hasima</w:t>
      </w:r>
      <w:proofErr w:type="spellEnd"/>
      <w:r w:rsidRPr="00C64C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4C23">
        <w:rPr>
          <w:rFonts w:ascii="Times New Roman" w:hAnsi="Times New Roman" w:cs="Times New Roman"/>
          <w:sz w:val="24"/>
          <w:szCs w:val="24"/>
        </w:rPr>
        <w:t>Hajdini</w:t>
      </w:r>
      <w:proofErr w:type="spellEnd"/>
      <w:r w:rsidR="00C64C23" w:rsidRPr="00C64C23">
        <w:rPr>
          <w:rFonts w:ascii="Times New Roman" w:hAnsi="Times New Roman" w:cs="Times New Roman"/>
          <w:sz w:val="24"/>
          <w:szCs w:val="24"/>
        </w:rPr>
        <w:t xml:space="preserve">. </w:t>
      </w:r>
      <w:r w:rsidRPr="00C64C23">
        <w:rPr>
          <w:rFonts w:ascii="Times New Roman" w:hAnsi="Times New Roman" w:cs="Times New Roman"/>
          <w:sz w:val="24"/>
          <w:szCs w:val="24"/>
        </w:rPr>
        <w:t xml:space="preserve">Starting second round of testing. Expected date of research completion is end of </w:t>
      </w:r>
      <w:r w:rsidR="00C64C23">
        <w:rPr>
          <w:rFonts w:ascii="Times New Roman" w:hAnsi="Times New Roman" w:cs="Times New Roman"/>
          <w:sz w:val="24"/>
          <w:szCs w:val="24"/>
        </w:rPr>
        <w:t>2nd</w:t>
      </w:r>
      <w:r w:rsidRPr="00C64C2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64C23">
        <w:rPr>
          <w:rFonts w:ascii="Times New Roman" w:hAnsi="Times New Roman" w:cs="Times New Roman"/>
          <w:sz w:val="24"/>
          <w:szCs w:val="24"/>
        </w:rPr>
        <w:t>quarter  2020</w:t>
      </w:r>
      <w:proofErr w:type="gramEnd"/>
    </w:p>
    <w:p w14:paraId="569D7D3A" w14:textId="5E4FA89D" w:rsidR="00F27F0D" w:rsidRDefault="00C64C23" w:rsidP="00F27F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Peri-Scope r</w:t>
      </w:r>
      <w:r w:rsidR="00F27F0D" w:rsidRPr="00F27F0D">
        <w:rPr>
          <w:rFonts w:ascii="Times New Roman" w:hAnsi="Times New Roman" w:cs="Times New Roman"/>
          <w:sz w:val="24"/>
          <w:szCs w:val="24"/>
        </w:rPr>
        <w:t xml:space="preserve">esearch article: “A Randomized Controlled Trial to Compare Pain Medication in Children Undergoing Strabismus Surgery” </w:t>
      </w:r>
      <w:proofErr w:type="spellStart"/>
      <w:r w:rsidR="00F27F0D" w:rsidRPr="00F27F0D">
        <w:rPr>
          <w:rFonts w:ascii="Times New Roman" w:hAnsi="Times New Roman" w:cs="Times New Roman"/>
          <w:sz w:val="24"/>
          <w:szCs w:val="24"/>
        </w:rPr>
        <w:t>Hasima</w:t>
      </w:r>
      <w:proofErr w:type="spellEnd"/>
      <w:r w:rsidR="00F27F0D" w:rsidRPr="00F27F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7F0D" w:rsidRPr="00F27F0D">
        <w:rPr>
          <w:rFonts w:ascii="Times New Roman" w:hAnsi="Times New Roman" w:cs="Times New Roman"/>
          <w:sz w:val="24"/>
          <w:szCs w:val="24"/>
        </w:rPr>
        <w:t>Hajdini</w:t>
      </w:r>
      <w:proofErr w:type="spellEnd"/>
      <w:r w:rsidR="00F27F0D" w:rsidRPr="00F27F0D">
        <w:rPr>
          <w:rFonts w:ascii="Times New Roman" w:hAnsi="Times New Roman" w:cs="Times New Roman"/>
          <w:sz w:val="24"/>
          <w:szCs w:val="24"/>
        </w:rPr>
        <w:t xml:space="preserve">, BSN, RN, CPN, Lisa </w:t>
      </w:r>
      <w:proofErr w:type="spellStart"/>
      <w:r w:rsidR="00F27F0D" w:rsidRPr="00F27F0D">
        <w:rPr>
          <w:rFonts w:ascii="Times New Roman" w:hAnsi="Times New Roman" w:cs="Times New Roman"/>
          <w:sz w:val="24"/>
          <w:szCs w:val="24"/>
        </w:rPr>
        <w:t>Steurer</w:t>
      </w:r>
      <w:proofErr w:type="spellEnd"/>
      <w:r w:rsidR="00F27F0D" w:rsidRPr="00F27F0D">
        <w:rPr>
          <w:rFonts w:ascii="Times New Roman" w:hAnsi="Times New Roman" w:cs="Times New Roman"/>
          <w:sz w:val="24"/>
          <w:szCs w:val="24"/>
        </w:rPr>
        <w:t>, PhD, R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27F0D" w:rsidRPr="00F27F0D">
        <w:rPr>
          <w:rFonts w:ascii="Times New Roman" w:hAnsi="Times New Roman" w:cs="Times New Roman"/>
          <w:sz w:val="24"/>
          <w:szCs w:val="24"/>
        </w:rPr>
        <w:t xml:space="preserve">CONP-PC, Karen </w:t>
      </w:r>
      <w:proofErr w:type="spellStart"/>
      <w:r w:rsidR="00F27F0D" w:rsidRPr="00F27F0D">
        <w:rPr>
          <w:rFonts w:ascii="Times New Roman" w:hAnsi="Times New Roman" w:cs="Times New Roman"/>
          <w:sz w:val="24"/>
          <w:szCs w:val="24"/>
        </w:rPr>
        <w:t>Balakas</w:t>
      </w:r>
      <w:proofErr w:type="spellEnd"/>
      <w:r w:rsidR="00F27F0D" w:rsidRPr="00F27F0D">
        <w:rPr>
          <w:rFonts w:ascii="Times New Roman" w:hAnsi="Times New Roman" w:cs="Times New Roman"/>
          <w:sz w:val="24"/>
          <w:szCs w:val="24"/>
        </w:rPr>
        <w:t xml:space="preserve">, PhD, RN and Patrick </w:t>
      </w:r>
      <w:proofErr w:type="spellStart"/>
      <w:r w:rsidR="00F27F0D" w:rsidRPr="00F27F0D">
        <w:rPr>
          <w:rFonts w:ascii="Times New Roman" w:hAnsi="Times New Roman" w:cs="Times New Roman"/>
          <w:sz w:val="24"/>
          <w:szCs w:val="24"/>
        </w:rPr>
        <w:t>Ercole</w:t>
      </w:r>
      <w:proofErr w:type="spellEnd"/>
      <w:r w:rsidR="00F27F0D" w:rsidRPr="00F27F0D">
        <w:rPr>
          <w:rFonts w:ascii="Times New Roman" w:hAnsi="Times New Roman" w:cs="Times New Roman"/>
          <w:sz w:val="24"/>
          <w:szCs w:val="24"/>
        </w:rPr>
        <w:t xml:space="preserve"> PhD, MPH, Published in December 2019 JOPAN Journal</w:t>
      </w:r>
    </w:p>
    <w:p w14:paraId="27471FF9" w14:textId="64F4F48F" w:rsidR="00047BFB" w:rsidRPr="00047BFB" w:rsidRDefault="00047BFB" w:rsidP="00047B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47BFB">
        <w:rPr>
          <w:rFonts w:ascii="Times New Roman" w:hAnsi="Times New Roman" w:cs="Times New Roman"/>
          <w:sz w:val="24"/>
          <w:szCs w:val="24"/>
        </w:rPr>
        <w:t xml:space="preserve">Working with BJH </w:t>
      </w:r>
      <w:proofErr w:type="spellStart"/>
      <w:r w:rsidRPr="00047BFB">
        <w:rPr>
          <w:rFonts w:ascii="Times New Roman" w:hAnsi="Times New Roman" w:cs="Times New Roman"/>
          <w:sz w:val="24"/>
          <w:szCs w:val="24"/>
        </w:rPr>
        <w:t>Periop</w:t>
      </w:r>
      <w:proofErr w:type="spellEnd"/>
      <w:r w:rsidRPr="00047BFB">
        <w:rPr>
          <w:rFonts w:ascii="Times New Roman" w:hAnsi="Times New Roman" w:cs="Times New Roman"/>
          <w:sz w:val="24"/>
          <w:szCs w:val="24"/>
        </w:rPr>
        <w:t xml:space="preserve"> Educators to get membership conversion for greater St. Louis area</w:t>
      </w:r>
    </w:p>
    <w:p w14:paraId="31047204" w14:textId="6EFCEC4D" w:rsidR="00047BFB" w:rsidRDefault="00047BFB" w:rsidP="00047B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47BFB">
        <w:rPr>
          <w:rFonts w:ascii="Times New Roman" w:hAnsi="Times New Roman" w:cs="Times New Roman"/>
          <w:sz w:val="24"/>
          <w:szCs w:val="24"/>
        </w:rPr>
        <w:t>Brochure for Spring conference sent to all educators to promote participation</w:t>
      </w:r>
    </w:p>
    <w:p w14:paraId="78023876" w14:textId="0DE0DCF4" w:rsidR="00047BFB" w:rsidRDefault="00047BFB" w:rsidP="00047B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47BFB">
        <w:rPr>
          <w:rFonts w:ascii="Times New Roman" w:hAnsi="Times New Roman" w:cs="Times New Roman"/>
          <w:sz w:val="24"/>
          <w:szCs w:val="24"/>
        </w:rPr>
        <w:t xml:space="preserve">Working with Forest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047BFB">
        <w:rPr>
          <w:rFonts w:ascii="Times New Roman" w:hAnsi="Times New Roman" w:cs="Times New Roman"/>
          <w:sz w:val="24"/>
          <w:szCs w:val="24"/>
        </w:rPr>
        <w:t>ark Community Coll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047BFB">
        <w:rPr>
          <w:rFonts w:ascii="Times New Roman" w:hAnsi="Times New Roman" w:cs="Times New Roman"/>
          <w:sz w:val="24"/>
          <w:szCs w:val="24"/>
        </w:rPr>
        <w:t xml:space="preserve">ge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047BFB">
        <w:rPr>
          <w:rFonts w:ascii="Times New Roman" w:hAnsi="Times New Roman" w:cs="Times New Roman"/>
          <w:sz w:val="24"/>
          <w:szCs w:val="24"/>
        </w:rPr>
        <w:t>ursing instructor to finalize date for presentation to new nurses about ASPAN/ILSPAN and options they can have in the future</w:t>
      </w:r>
    </w:p>
    <w:p w14:paraId="2DF258ED" w14:textId="6B468D12" w:rsidR="006C20B3" w:rsidRDefault="006C20B3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ducation Committee Report:  Alexis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Nicp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MSN RN CPAN</w:t>
      </w:r>
    </w:p>
    <w:p w14:paraId="2099721A" w14:textId="6BD4E248" w:rsidR="006D7278" w:rsidRDefault="006D7278" w:rsidP="00D819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7278">
        <w:rPr>
          <w:rFonts w:ascii="Times New Roman" w:hAnsi="Times New Roman" w:cs="Times New Roman"/>
          <w:sz w:val="24"/>
          <w:szCs w:val="24"/>
        </w:rPr>
        <w:t xml:space="preserve">Email reminder sent to BOD </w:t>
      </w:r>
      <w:proofErr w:type="gramStart"/>
      <w:r w:rsidRPr="006D7278">
        <w:rPr>
          <w:rFonts w:ascii="Times New Roman" w:hAnsi="Times New Roman" w:cs="Times New Roman"/>
          <w:sz w:val="24"/>
          <w:szCs w:val="24"/>
        </w:rPr>
        <w:t>in regard to</w:t>
      </w:r>
      <w:proofErr w:type="gramEnd"/>
      <w:r w:rsidRPr="006D7278">
        <w:rPr>
          <w:rFonts w:ascii="Times New Roman" w:hAnsi="Times New Roman" w:cs="Times New Roman"/>
          <w:sz w:val="24"/>
          <w:szCs w:val="24"/>
        </w:rPr>
        <w:t xml:space="preserve"> Feb 15th, 2020 deadline for ASPAN live and select seminars requests. All requests must go to ILSPAN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6D7278">
        <w:rPr>
          <w:rFonts w:ascii="Times New Roman" w:hAnsi="Times New Roman" w:cs="Times New Roman"/>
          <w:sz w:val="24"/>
          <w:szCs w:val="24"/>
        </w:rPr>
        <w:t>resident</w:t>
      </w:r>
    </w:p>
    <w:p w14:paraId="60F9C689" w14:textId="542B23F8" w:rsidR="006D7278" w:rsidRDefault="006D7278" w:rsidP="00D819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7278">
        <w:rPr>
          <w:rFonts w:ascii="Times New Roman" w:hAnsi="Times New Roman" w:cs="Times New Roman"/>
          <w:sz w:val="24"/>
          <w:szCs w:val="24"/>
        </w:rPr>
        <w:t xml:space="preserve">Group lead for Feed my Starving Children event; the event is </w:t>
      </w:r>
      <w:r>
        <w:rPr>
          <w:rFonts w:ascii="Times New Roman" w:hAnsi="Times New Roman" w:cs="Times New Roman"/>
          <w:sz w:val="24"/>
          <w:szCs w:val="24"/>
        </w:rPr>
        <w:t>on</w:t>
      </w:r>
      <w:r w:rsidRPr="006D7278">
        <w:rPr>
          <w:rFonts w:ascii="Times New Roman" w:hAnsi="Times New Roman" w:cs="Times New Roman"/>
          <w:sz w:val="24"/>
          <w:szCs w:val="24"/>
        </w:rPr>
        <w:t xml:space="preserve"> Jan. 25, 2020 at 09:00am-11:00am in Aurora. Please arrive 15 min early. No jewelry allowed in packing area. Wear red top to signify our group</w:t>
      </w:r>
    </w:p>
    <w:p w14:paraId="160FD456" w14:textId="3C2DC6B5" w:rsidR="006D7278" w:rsidRDefault="006D7278" w:rsidP="00D819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7278">
        <w:rPr>
          <w:rFonts w:ascii="Times New Roman" w:hAnsi="Times New Roman" w:cs="Times New Roman"/>
          <w:sz w:val="24"/>
          <w:szCs w:val="24"/>
        </w:rPr>
        <w:t>Emails sent to local nursing schools inviting students to 2020 Spring conference. Six new contacts added to existing nursing school contact list</w:t>
      </w:r>
    </w:p>
    <w:p w14:paraId="432CD742" w14:textId="70523649" w:rsidR="006D7278" w:rsidRPr="003D1A6F" w:rsidRDefault="006D7278" w:rsidP="00FA6CA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D1A6F">
        <w:rPr>
          <w:rFonts w:ascii="Times New Roman" w:hAnsi="Times New Roman" w:cs="Times New Roman"/>
          <w:sz w:val="24"/>
          <w:szCs w:val="24"/>
        </w:rPr>
        <w:t>Terri Goodman (TG&amp;A) will be providing the on-line platform and management of the</w:t>
      </w:r>
      <w:r w:rsidR="003D1A6F" w:rsidRPr="003D1A6F">
        <w:rPr>
          <w:rFonts w:ascii="Times New Roman" w:hAnsi="Times New Roman" w:cs="Times New Roman"/>
          <w:sz w:val="24"/>
          <w:szCs w:val="24"/>
        </w:rPr>
        <w:t xml:space="preserve"> </w:t>
      </w:r>
      <w:r w:rsidRPr="003D1A6F">
        <w:rPr>
          <w:rFonts w:ascii="Times New Roman" w:hAnsi="Times New Roman" w:cs="Times New Roman"/>
          <w:sz w:val="24"/>
          <w:szCs w:val="24"/>
        </w:rPr>
        <w:t xml:space="preserve">evaluation/certificate process for the March 2020 </w:t>
      </w:r>
      <w:r w:rsidR="00933AFC" w:rsidRPr="003D1A6F">
        <w:rPr>
          <w:rFonts w:ascii="Times New Roman" w:hAnsi="Times New Roman" w:cs="Times New Roman"/>
          <w:sz w:val="24"/>
          <w:szCs w:val="24"/>
        </w:rPr>
        <w:t>c</w:t>
      </w:r>
      <w:r w:rsidRPr="003D1A6F">
        <w:rPr>
          <w:rFonts w:ascii="Times New Roman" w:hAnsi="Times New Roman" w:cs="Times New Roman"/>
          <w:sz w:val="24"/>
          <w:szCs w:val="24"/>
        </w:rPr>
        <w:t xml:space="preserve">onference. ILSPAN should consider using TG&amp;A for registration also. Would need to get compare costs with Nursing </w:t>
      </w:r>
      <w:r w:rsidR="00933AFC" w:rsidRPr="003D1A6F">
        <w:rPr>
          <w:rFonts w:ascii="Times New Roman" w:hAnsi="Times New Roman" w:cs="Times New Roman"/>
          <w:sz w:val="24"/>
          <w:szCs w:val="24"/>
        </w:rPr>
        <w:t>N</w:t>
      </w:r>
      <w:r w:rsidRPr="003D1A6F">
        <w:rPr>
          <w:rFonts w:ascii="Times New Roman" w:hAnsi="Times New Roman" w:cs="Times New Roman"/>
          <w:sz w:val="24"/>
          <w:szCs w:val="24"/>
        </w:rPr>
        <w:t xml:space="preserve">etwork and consider all in one </w:t>
      </w:r>
      <w:r w:rsidR="00933AFC" w:rsidRPr="003D1A6F">
        <w:rPr>
          <w:rFonts w:ascii="Times New Roman" w:hAnsi="Times New Roman" w:cs="Times New Roman"/>
          <w:sz w:val="24"/>
          <w:szCs w:val="24"/>
        </w:rPr>
        <w:t>service</w:t>
      </w:r>
      <w:r w:rsidRPr="003D1A6F">
        <w:rPr>
          <w:rFonts w:ascii="Times New Roman" w:hAnsi="Times New Roman" w:cs="Times New Roman"/>
          <w:sz w:val="24"/>
          <w:szCs w:val="24"/>
        </w:rPr>
        <w:t xml:space="preserve"> for conference events</w:t>
      </w:r>
    </w:p>
    <w:p w14:paraId="722E702F" w14:textId="0046A883" w:rsidR="00933AFC" w:rsidRPr="00933AFC" w:rsidRDefault="00933AFC" w:rsidP="00933A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33AFC">
        <w:rPr>
          <w:rFonts w:ascii="Times New Roman" w:hAnsi="Times New Roman" w:cs="Times New Roman"/>
          <w:sz w:val="24"/>
          <w:szCs w:val="24"/>
        </w:rPr>
        <w:t xml:space="preserve">The application for the Spring conference was completed and approved for 8 contact hours. Assisting </w:t>
      </w:r>
      <w:proofErr w:type="gramStart"/>
      <w:r w:rsidRPr="00933AFC">
        <w:rPr>
          <w:rFonts w:ascii="Times New Roman" w:hAnsi="Times New Roman" w:cs="Times New Roman"/>
          <w:sz w:val="24"/>
          <w:szCs w:val="24"/>
        </w:rPr>
        <w:t>DD</w:t>
      </w:r>
      <w:proofErr w:type="gramEnd"/>
      <w:r w:rsidRPr="00933AFC">
        <w:rPr>
          <w:rFonts w:ascii="Times New Roman" w:hAnsi="Times New Roman" w:cs="Times New Roman"/>
          <w:sz w:val="24"/>
          <w:szCs w:val="24"/>
        </w:rPr>
        <w:t xml:space="preserve"> I, Juby V., on planning Spring 2020 conference.  Handouts for the Spring conference will be available on the ILSPAN website 2 weeks before and after Spring conference date. Emails sent to Spring conference speakers to provide and support learners with a presentation handout. ILSPAN will need to clarify vendor process and benefits tiers for each donation amount for future conferences </w:t>
      </w:r>
    </w:p>
    <w:p w14:paraId="30094332" w14:textId="4BE70BC2" w:rsidR="00933AFC" w:rsidRDefault="00933AFC" w:rsidP="00933A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33AFC">
        <w:rPr>
          <w:rFonts w:ascii="Times New Roman" w:hAnsi="Times New Roman" w:cs="Times New Roman"/>
          <w:sz w:val="24"/>
          <w:szCs w:val="24"/>
        </w:rPr>
        <w:t xml:space="preserve">Education Committee members are Heather Tranter and Alexis </w:t>
      </w:r>
      <w:proofErr w:type="spellStart"/>
      <w:r w:rsidRPr="00933AFC">
        <w:rPr>
          <w:rFonts w:ascii="Times New Roman" w:hAnsi="Times New Roman" w:cs="Times New Roman"/>
          <w:sz w:val="24"/>
          <w:szCs w:val="24"/>
        </w:rPr>
        <w:t>Nicpon</w:t>
      </w:r>
      <w:proofErr w:type="spellEnd"/>
      <w:r w:rsidRPr="00933AFC">
        <w:rPr>
          <w:rFonts w:ascii="Times New Roman" w:hAnsi="Times New Roman" w:cs="Times New Roman"/>
          <w:sz w:val="24"/>
          <w:szCs w:val="24"/>
        </w:rPr>
        <w:t>. Lorrie Riggins resigned from committe</w:t>
      </w:r>
      <w:r>
        <w:rPr>
          <w:rFonts w:ascii="Times New Roman" w:hAnsi="Times New Roman" w:cs="Times New Roman"/>
          <w:sz w:val="24"/>
          <w:szCs w:val="24"/>
        </w:rPr>
        <w:t>e</w:t>
      </w:r>
    </w:p>
    <w:p w14:paraId="5A64656E" w14:textId="0F0C6928" w:rsidR="005A7FB9" w:rsidRDefault="005A7FB9" w:rsidP="005A7FB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embership Committee Report:  </w:t>
      </w:r>
      <w:r w:rsidR="0002090E">
        <w:rPr>
          <w:rFonts w:ascii="Times New Roman" w:hAnsi="Times New Roman" w:cs="Times New Roman"/>
          <w:b/>
          <w:sz w:val="24"/>
          <w:szCs w:val="24"/>
        </w:rPr>
        <w:t>Fe Castr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B0830EA" w14:textId="1B76FB88" w:rsidR="005A7FB9" w:rsidRDefault="00DA30C0" w:rsidP="00D8190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bookmarkStart w:id="1" w:name="_Hlk17130723"/>
      <w:r>
        <w:rPr>
          <w:rFonts w:ascii="Times New Roman" w:hAnsi="Times New Roman" w:cs="Times New Roman"/>
          <w:sz w:val="24"/>
          <w:szCs w:val="24"/>
        </w:rPr>
        <w:t>Provided list of updated membership</w:t>
      </w:r>
    </w:p>
    <w:p w14:paraId="3E9C60E1" w14:textId="15555A5B" w:rsidR="00DA30C0" w:rsidRDefault="00DA30C0" w:rsidP="00D8190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450.00 check from ASPAN for membership fees deposited in December </w:t>
      </w:r>
    </w:p>
    <w:bookmarkEnd w:id="1"/>
    <w:p w14:paraId="47C0CC5C" w14:textId="77777777" w:rsidR="00DA30C0" w:rsidRDefault="00DA30C0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E472B12" w14:textId="067814C0" w:rsidR="008D2B9C" w:rsidRDefault="008D2B9C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Publications Committee Report:  Judith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innav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BSN RN CAPA</w:t>
      </w:r>
    </w:p>
    <w:p w14:paraId="65857483" w14:textId="361B2363" w:rsidR="00C7306C" w:rsidRDefault="00C7306C" w:rsidP="00F43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C7306C">
        <w:rPr>
          <w:rFonts w:ascii="Times New Roman" w:hAnsi="Times New Roman" w:cs="Times New Roman"/>
          <w:sz w:val="24"/>
          <w:szCs w:val="24"/>
        </w:rPr>
        <w:t>osted info on upcoming Certification Review (ASPAN Seminar) in our break rooms</w:t>
      </w:r>
    </w:p>
    <w:p w14:paraId="4A29648E" w14:textId="73CE161F" w:rsidR="00C7306C" w:rsidRDefault="00C7306C" w:rsidP="00F43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7306C">
        <w:rPr>
          <w:rFonts w:ascii="Times New Roman" w:hAnsi="Times New Roman" w:cs="Times New Roman"/>
          <w:sz w:val="24"/>
          <w:szCs w:val="24"/>
        </w:rPr>
        <w:t xml:space="preserve">I continue to post copies of </w:t>
      </w:r>
      <w:proofErr w:type="spellStart"/>
      <w:r w:rsidRPr="00C7306C">
        <w:rPr>
          <w:rFonts w:ascii="Times New Roman" w:hAnsi="Times New Roman" w:cs="Times New Roman"/>
          <w:sz w:val="24"/>
          <w:szCs w:val="24"/>
        </w:rPr>
        <w:t>PeriScope</w:t>
      </w:r>
      <w:proofErr w:type="spellEnd"/>
      <w:r w:rsidRPr="00C7306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306C">
        <w:rPr>
          <w:rFonts w:ascii="Times New Roman" w:hAnsi="Times New Roman" w:cs="Times New Roman"/>
          <w:sz w:val="24"/>
          <w:szCs w:val="24"/>
        </w:rPr>
        <w:t>Breathline</w:t>
      </w:r>
      <w:proofErr w:type="spellEnd"/>
      <w:r w:rsidRPr="00C7306C">
        <w:rPr>
          <w:rFonts w:ascii="Times New Roman" w:hAnsi="Times New Roman" w:cs="Times New Roman"/>
          <w:sz w:val="24"/>
          <w:szCs w:val="24"/>
        </w:rPr>
        <w:t xml:space="preserve"> in break rooms to promote ILSPAN/ASPAN</w:t>
      </w:r>
    </w:p>
    <w:p w14:paraId="4433ABDB" w14:textId="054B5159" w:rsidR="00C7306C" w:rsidRDefault="00C7306C" w:rsidP="001B5C8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7306C">
        <w:rPr>
          <w:rFonts w:ascii="Times New Roman" w:hAnsi="Times New Roman" w:cs="Times New Roman"/>
          <w:sz w:val="24"/>
          <w:szCs w:val="24"/>
        </w:rPr>
        <w:t>Upcoming newsletter articles: Winter 2020 Liz-Marijuana; Spring 2020 Juby-Total Joints; Fall 2020 Alexis-</w:t>
      </w:r>
      <w:proofErr w:type="spellStart"/>
      <w:r w:rsidRPr="00C7306C">
        <w:rPr>
          <w:rFonts w:ascii="Times New Roman" w:hAnsi="Times New Roman" w:cs="Times New Roman"/>
          <w:sz w:val="24"/>
          <w:szCs w:val="24"/>
        </w:rPr>
        <w:t>Teachback</w:t>
      </w:r>
      <w:proofErr w:type="spellEnd"/>
      <w:r w:rsidRPr="00C7306C">
        <w:rPr>
          <w:rFonts w:ascii="Times New Roman" w:hAnsi="Times New Roman" w:cs="Times New Roman"/>
          <w:sz w:val="24"/>
          <w:szCs w:val="24"/>
        </w:rPr>
        <w:t xml:space="preserve"> in Patient Education</w:t>
      </w:r>
    </w:p>
    <w:p w14:paraId="357C6CB2" w14:textId="1EF1B1BB" w:rsidR="00C7306C" w:rsidRPr="00C7306C" w:rsidRDefault="00C7306C" w:rsidP="001B5C8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7306C">
        <w:rPr>
          <w:rFonts w:ascii="Times New Roman" w:hAnsi="Times New Roman" w:cs="Times New Roman"/>
          <w:sz w:val="24"/>
          <w:szCs w:val="24"/>
        </w:rPr>
        <w:t>Waiting to hear from Laura Martinez re: poster presenters who may write for newsletter</w:t>
      </w:r>
    </w:p>
    <w:p w14:paraId="7ABE5B96" w14:textId="12255688" w:rsidR="00481F63" w:rsidRDefault="00CA2ED5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earch Committee Report: </w:t>
      </w:r>
      <w:r w:rsidR="0002090E">
        <w:rPr>
          <w:rFonts w:ascii="Times New Roman" w:hAnsi="Times New Roman" w:cs="Times New Roman"/>
          <w:b/>
          <w:sz w:val="24"/>
          <w:szCs w:val="24"/>
        </w:rPr>
        <w:t>Laura Martinez</w:t>
      </w:r>
    </w:p>
    <w:p w14:paraId="2464B126" w14:textId="6C29FD91" w:rsidR="001C412D" w:rsidRDefault="001C412D" w:rsidP="00D8190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</w:t>
      </w:r>
    </w:p>
    <w:p w14:paraId="5FD499BF" w14:textId="0F203889" w:rsidR="00481F63" w:rsidRDefault="00481F63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chnology Committee Report:  Jo</w:t>
      </w:r>
      <w:r w:rsidR="00BD1FD6">
        <w:rPr>
          <w:rFonts w:ascii="Times New Roman" w:hAnsi="Times New Roman" w:cs="Times New Roman"/>
          <w:b/>
          <w:sz w:val="24"/>
          <w:szCs w:val="24"/>
        </w:rPr>
        <w:t>hn Pittman RN</w:t>
      </w:r>
    </w:p>
    <w:p w14:paraId="5F1356F5" w14:textId="3BF335F5" w:rsidR="00C17B25" w:rsidRDefault="00C17B25" w:rsidP="00D819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17B25">
        <w:rPr>
          <w:rFonts w:ascii="Times New Roman" w:hAnsi="Times New Roman" w:cs="Times New Roman"/>
          <w:sz w:val="24"/>
          <w:szCs w:val="24"/>
        </w:rPr>
        <w:t>WISPAN has asked us to post their flyer for their Winter conference on our website</w:t>
      </w:r>
    </w:p>
    <w:p w14:paraId="7C69DA4E" w14:textId="6BEF58BB" w:rsidR="00C17B25" w:rsidRDefault="00C17B25" w:rsidP="00D819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17B25">
        <w:rPr>
          <w:rFonts w:ascii="Times New Roman" w:hAnsi="Times New Roman" w:cs="Times New Roman"/>
          <w:sz w:val="24"/>
          <w:szCs w:val="24"/>
        </w:rPr>
        <w:t>Consider hiring a graphic artist or marketing firm to develop poster or poster boards that we could deliver/mail to facilities with a PACU? Or simply make an “advertisement” video/slideshow to be sent to managers of PACU to show to their staff. Much like Union organizers send to companies</w:t>
      </w:r>
    </w:p>
    <w:p w14:paraId="582BF8F7" w14:textId="1269E386" w:rsidR="00373521" w:rsidRDefault="00373521" w:rsidP="00D819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73521">
        <w:rPr>
          <w:rFonts w:ascii="Times New Roman" w:hAnsi="Times New Roman" w:cs="Times New Roman"/>
          <w:sz w:val="24"/>
          <w:szCs w:val="24"/>
        </w:rPr>
        <w:t>Should we send an E-Blast to members with information on joining our BOD meetings?</w:t>
      </w:r>
    </w:p>
    <w:p w14:paraId="034A56D6" w14:textId="036C97EB" w:rsidR="00373521" w:rsidRDefault="00373521" w:rsidP="00D819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73521">
        <w:rPr>
          <w:rFonts w:ascii="Times New Roman" w:hAnsi="Times New Roman" w:cs="Times New Roman"/>
          <w:sz w:val="24"/>
          <w:szCs w:val="24"/>
        </w:rPr>
        <w:t>Spring conference flyer will be emailed to contact list</w:t>
      </w:r>
    </w:p>
    <w:p w14:paraId="780CB356" w14:textId="137B4436" w:rsidR="00373521" w:rsidRPr="00C17B25" w:rsidRDefault="00373521" w:rsidP="00D819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73521">
        <w:rPr>
          <w:rFonts w:ascii="Times New Roman" w:hAnsi="Times New Roman" w:cs="Times New Roman"/>
          <w:sz w:val="24"/>
          <w:szCs w:val="24"/>
        </w:rPr>
        <w:t>Videotape conferences and utilize fe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373521">
        <w:rPr>
          <w:rFonts w:ascii="Times New Roman" w:hAnsi="Times New Roman" w:cs="Times New Roman"/>
          <w:sz w:val="24"/>
          <w:szCs w:val="24"/>
        </w:rPr>
        <w:t>based distribution of videos with a link to a post-test and certification of CE credit. Market individual speakers for 1 CE each or the whole conference?</w:t>
      </w:r>
    </w:p>
    <w:p w14:paraId="12603A83" w14:textId="77777777" w:rsidR="00373521" w:rsidRDefault="00373521" w:rsidP="00BD762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AE1C92" w14:textId="7AF48A07" w:rsidR="00BD762D" w:rsidRDefault="00BD762D" w:rsidP="00BD762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Unfinished Business</w:t>
      </w:r>
    </w:p>
    <w:p w14:paraId="55637AE0" w14:textId="223986A6" w:rsidR="00BD762D" w:rsidRDefault="00623B6C" w:rsidP="00664D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23B6C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784AA2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Pr="00623B6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4AA2">
        <w:rPr>
          <w:rFonts w:ascii="Times New Roman" w:hAnsi="Times New Roman" w:cs="Times New Roman"/>
          <w:b/>
          <w:bCs/>
          <w:sz w:val="24"/>
          <w:szCs w:val="24"/>
        </w:rPr>
        <w:t>Spring</w:t>
      </w:r>
      <w:r w:rsidRPr="00623B6C">
        <w:rPr>
          <w:rFonts w:ascii="Times New Roman" w:hAnsi="Times New Roman" w:cs="Times New Roman"/>
          <w:b/>
          <w:bCs/>
          <w:sz w:val="24"/>
          <w:szCs w:val="24"/>
        </w:rPr>
        <w:t xml:space="preserve"> Conference Update: Registration, Food, Awards &amp; Prizes</w:t>
      </w:r>
    </w:p>
    <w:p w14:paraId="35990B19" w14:textId="63F0ACE0" w:rsidR="00ED6AE8" w:rsidRDefault="00ED6AE8" w:rsidP="00664D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by leading</w:t>
      </w:r>
    </w:p>
    <w:p w14:paraId="5EA97F63" w14:textId="5C5B2819" w:rsidR="00664D02" w:rsidRPr="00BD142B" w:rsidRDefault="005F6F58" w:rsidP="000C619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D142B">
        <w:rPr>
          <w:rFonts w:ascii="Times New Roman" w:hAnsi="Times New Roman" w:cs="Times New Roman"/>
          <w:sz w:val="24"/>
          <w:szCs w:val="24"/>
        </w:rPr>
        <w:t>Registration at 7:00 a.m.</w:t>
      </w:r>
      <w:r w:rsidR="00BD142B" w:rsidRPr="00BD142B">
        <w:rPr>
          <w:rFonts w:ascii="Times New Roman" w:hAnsi="Times New Roman" w:cs="Times New Roman"/>
          <w:sz w:val="24"/>
          <w:szCs w:val="24"/>
        </w:rPr>
        <w:t xml:space="preserve">, </w:t>
      </w:r>
      <w:r w:rsidR="00BD142B">
        <w:rPr>
          <w:rFonts w:ascii="Times New Roman" w:hAnsi="Times New Roman" w:cs="Times New Roman"/>
          <w:sz w:val="24"/>
          <w:szCs w:val="24"/>
        </w:rPr>
        <w:t>s</w:t>
      </w:r>
      <w:r w:rsidR="00DF00EE" w:rsidRPr="00BD142B">
        <w:rPr>
          <w:rFonts w:ascii="Times New Roman" w:hAnsi="Times New Roman" w:cs="Times New Roman"/>
          <w:sz w:val="24"/>
          <w:szCs w:val="24"/>
        </w:rPr>
        <w:t>tart time at 7:45 a.m.</w:t>
      </w:r>
    </w:p>
    <w:p w14:paraId="58380981" w14:textId="6A83161D" w:rsidR="006D0CCB" w:rsidRDefault="00784AA2" w:rsidP="00664D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dors</w:t>
      </w:r>
      <w:r w:rsidR="00BD142B">
        <w:rPr>
          <w:rFonts w:ascii="Times New Roman" w:hAnsi="Times New Roman" w:cs="Times New Roman"/>
          <w:sz w:val="24"/>
          <w:szCs w:val="24"/>
        </w:rPr>
        <w:t xml:space="preserve"> and speakers are all s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2AFD3D" w14:textId="53C7A4E3" w:rsidR="00BD142B" w:rsidRDefault="00BD142B" w:rsidP="00664D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 3 BOD members have registered. Everyone needs to register asap</w:t>
      </w:r>
    </w:p>
    <w:p w14:paraId="42233D7F" w14:textId="364CFDAA" w:rsidR="00F10C7A" w:rsidRDefault="00E11AB8" w:rsidP="00F10C7A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020 </w:t>
      </w:r>
      <w:r w:rsidR="00784AA2">
        <w:rPr>
          <w:rFonts w:ascii="Times New Roman" w:hAnsi="Times New Roman" w:cs="Times New Roman"/>
          <w:b/>
          <w:bCs/>
          <w:sz w:val="24"/>
          <w:szCs w:val="24"/>
        </w:rPr>
        <w:t>Fal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nference Planning Update/Price</w:t>
      </w:r>
    </w:p>
    <w:p w14:paraId="591C4C5C" w14:textId="74FAEB80" w:rsidR="00F10C7A" w:rsidRDefault="00784AA2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asima</w:t>
      </w:r>
      <w:proofErr w:type="spellEnd"/>
      <w:r w:rsidR="00F10C7A">
        <w:rPr>
          <w:rFonts w:ascii="Times New Roman" w:hAnsi="Times New Roman" w:cs="Times New Roman"/>
          <w:sz w:val="24"/>
          <w:szCs w:val="24"/>
        </w:rPr>
        <w:t xml:space="preserve"> </w:t>
      </w:r>
      <w:r w:rsidR="006D0CCB">
        <w:rPr>
          <w:rFonts w:ascii="Times New Roman" w:hAnsi="Times New Roman" w:cs="Times New Roman"/>
          <w:sz w:val="24"/>
          <w:szCs w:val="24"/>
        </w:rPr>
        <w:t>is heading</w:t>
      </w:r>
    </w:p>
    <w:p w14:paraId="1755B8F3" w14:textId="41F44BCC" w:rsidR="00F10C7A" w:rsidRDefault="006D0CCB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duled </w:t>
      </w:r>
      <w:r w:rsidR="00784AA2">
        <w:rPr>
          <w:rFonts w:ascii="Times New Roman" w:hAnsi="Times New Roman" w:cs="Times New Roman"/>
          <w:sz w:val="24"/>
          <w:szCs w:val="24"/>
        </w:rPr>
        <w:t>tentatively f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="00784AA2">
        <w:rPr>
          <w:rFonts w:ascii="Times New Roman" w:hAnsi="Times New Roman" w:cs="Times New Roman"/>
          <w:sz w:val="24"/>
          <w:szCs w:val="24"/>
        </w:rPr>
        <w:t>October 17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540CB536" w14:textId="51C2D89C" w:rsidR="00BD142B" w:rsidRDefault="00BD142B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the date will be sent out end of February</w:t>
      </w:r>
    </w:p>
    <w:p w14:paraId="3AFCADCB" w14:textId="643A57DA" w:rsidR="00BD142B" w:rsidRDefault="00BD142B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ly 4 speakers</w:t>
      </w:r>
    </w:p>
    <w:p w14:paraId="5DA10DA4" w14:textId="1347FA8F" w:rsidR="00CB3E99" w:rsidRDefault="00CB3E99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ference venue </w:t>
      </w:r>
      <w:r w:rsidR="00784AA2">
        <w:rPr>
          <w:rFonts w:ascii="Times New Roman" w:hAnsi="Times New Roman" w:cs="Times New Roman"/>
          <w:sz w:val="24"/>
          <w:szCs w:val="24"/>
        </w:rPr>
        <w:t>TB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C4F51">
        <w:rPr>
          <w:rFonts w:ascii="Times New Roman" w:hAnsi="Times New Roman" w:cs="Times New Roman"/>
          <w:sz w:val="24"/>
          <w:szCs w:val="24"/>
        </w:rPr>
        <w:t>Will have</w:t>
      </w:r>
      <w:r w:rsidR="00784AA2">
        <w:rPr>
          <w:rFonts w:ascii="Times New Roman" w:hAnsi="Times New Roman" w:cs="Times New Roman"/>
          <w:sz w:val="24"/>
          <w:szCs w:val="24"/>
        </w:rPr>
        <w:t xml:space="preserve"> a venue to accommodate approx. 50 people</w:t>
      </w:r>
    </w:p>
    <w:p w14:paraId="0647DF45" w14:textId="354B1F08" w:rsidR="00CB3E99" w:rsidRDefault="00F3765B" w:rsidP="00F30B4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3765B">
        <w:rPr>
          <w:rFonts w:ascii="Times New Roman" w:hAnsi="Times New Roman" w:cs="Times New Roman"/>
          <w:b/>
          <w:bCs/>
          <w:sz w:val="24"/>
          <w:szCs w:val="24"/>
        </w:rPr>
        <w:t>Nursing N</w:t>
      </w:r>
      <w:r w:rsidR="002C4F51">
        <w:rPr>
          <w:rFonts w:ascii="Times New Roman" w:hAnsi="Times New Roman" w:cs="Times New Roman"/>
          <w:b/>
          <w:bCs/>
          <w:sz w:val="24"/>
          <w:szCs w:val="24"/>
        </w:rPr>
        <w:t>etwork</w:t>
      </w:r>
      <w:r w:rsidRPr="00F3765B">
        <w:rPr>
          <w:rFonts w:ascii="Times New Roman" w:hAnsi="Times New Roman" w:cs="Times New Roman"/>
          <w:b/>
          <w:bCs/>
          <w:sz w:val="24"/>
          <w:szCs w:val="24"/>
        </w:rPr>
        <w:t xml:space="preserve"> Update</w:t>
      </w:r>
    </w:p>
    <w:p w14:paraId="7F8690B0" w14:textId="100E4DA5" w:rsidR="001F659A" w:rsidRDefault="00F3765B" w:rsidP="001F659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784AA2">
        <w:rPr>
          <w:rFonts w:ascii="Times New Roman" w:hAnsi="Times New Roman" w:cs="Times New Roman"/>
          <w:sz w:val="24"/>
          <w:szCs w:val="24"/>
        </w:rPr>
        <w:t xml:space="preserve">ill stay with </w:t>
      </w:r>
      <w:r>
        <w:rPr>
          <w:rFonts w:ascii="Times New Roman" w:hAnsi="Times New Roman" w:cs="Times New Roman"/>
          <w:sz w:val="24"/>
          <w:szCs w:val="24"/>
        </w:rPr>
        <w:t xml:space="preserve">Nursing Network. </w:t>
      </w:r>
      <w:r w:rsidR="00784AA2">
        <w:rPr>
          <w:rFonts w:ascii="Times New Roman" w:hAnsi="Times New Roman" w:cs="Times New Roman"/>
          <w:sz w:val="24"/>
          <w:szCs w:val="24"/>
        </w:rPr>
        <w:t>New contact person is very receptive</w:t>
      </w:r>
    </w:p>
    <w:p w14:paraId="4B1B234C" w14:textId="0C096A03" w:rsidR="00F3765B" w:rsidRDefault="00F3765B" w:rsidP="001F659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ference evaluations will </w:t>
      </w:r>
      <w:r w:rsidR="0064268D">
        <w:rPr>
          <w:rFonts w:ascii="Times New Roman" w:hAnsi="Times New Roman" w:cs="Times New Roman"/>
          <w:sz w:val="24"/>
          <w:szCs w:val="24"/>
        </w:rPr>
        <w:t>be done by TG&amp;A</w:t>
      </w:r>
      <w:r w:rsidR="00E65B66">
        <w:rPr>
          <w:rFonts w:ascii="Times New Roman" w:hAnsi="Times New Roman" w:cs="Times New Roman"/>
          <w:sz w:val="24"/>
          <w:szCs w:val="24"/>
        </w:rPr>
        <w:t>. All registered will receive email. Portal on website to access evaluations. Directions are provided</w:t>
      </w:r>
    </w:p>
    <w:p w14:paraId="6A83FDBF" w14:textId="066E0984" w:rsidR="00BD142B" w:rsidRDefault="00F3765B" w:rsidP="001F659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rena and Cheryl polled other components, 95% are using Nursing Network</w:t>
      </w:r>
    </w:p>
    <w:p w14:paraId="466FAFB8" w14:textId="774BCEFC" w:rsidR="00BD142B" w:rsidRDefault="00BD142B" w:rsidP="00BD142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eed My Starving Children</w:t>
      </w:r>
    </w:p>
    <w:p w14:paraId="32508C90" w14:textId="4D8AC005" w:rsidR="00BD142B" w:rsidRDefault="00BD142B" w:rsidP="00BD142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d for January 25, 2020 at 8:45am</w:t>
      </w:r>
    </w:p>
    <w:p w14:paraId="5EF56E09" w14:textId="4CA50D6B" w:rsidR="00BD142B" w:rsidRDefault="00BD142B" w:rsidP="00BD142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ave 17 people signed up to volunteer. John will close out sign up on website</w:t>
      </w:r>
    </w:p>
    <w:p w14:paraId="614B9C41" w14:textId="02A0F10E" w:rsidR="00BD142B" w:rsidRDefault="00BD142B" w:rsidP="00BD142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o wear red shirts</w:t>
      </w:r>
    </w:p>
    <w:p w14:paraId="0E3EB304" w14:textId="1D44EFC1" w:rsidR="001B02D3" w:rsidRDefault="00E65B66" w:rsidP="001B02D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65B66">
        <w:rPr>
          <w:rFonts w:ascii="Times New Roman" w:hAnsi="Times New Roman" w:cs="Times New Roman"/>
          <w:b/>
          <w:bCs/>
          <w:sz w:val="24"/>
          <w:szCs w:val="24"/>
        </w:rPr>
        <w:t>Advanced Degree Scholarship</w:t>
      </w:r>
    </w:p>
    <w:p w14:paraId="7C73237B" w14:textId="57807FEB" w:rsidR="00BD142B" w:rsidRDefault="00BD142B" w:rsidP="00E65B6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1 National conference scholarship applicant</w:t>
      </w:r>
    </w:p>
    <w:p w14:paraId="77B84750" w14:textId="303A9D59" w:rsidR="00BD142B" w:rsidRDefault="00BD142B" w:rsidP="00E65B6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anced degree scholarship policy done. Cheryl to send out to vote for approval</w:t>
      </w:r>
    </w:p>
    <w:p w14:paraId="4F1B1862" w14:textId="7AF502A9" w:rsidR="001334E1" w:rsidRDefault="00DA30C0" w:rsidP="001334E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PAN Summer/Fall seminars</w:t>
      </w:r>
    </w:p>
    <w:p w14:paraId="2A145A8E" w14:textId="78F3842C" w:rsidR="00F3765B" w:rsidRDefault="00C5134E" w:rsidP="001334E1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rtification review scheduled for February 8, 2020. Only 3 people have registered, will need minimum of 20. Otherwise, will need to cancel review class </w:t>
      </w:r>
    </w:p>
    <w:p w14:paraId="2507A34F" w14:textId="7408F9A1" w:rsidR="00C5134E" w:rsidRPr="001223C2" w:rsidRDefault="00C5134E" w:rsidP="001334E1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summer seminar by February 15, 2020. Liz agreed to coordinate</w:t>
      </w:r>
    </w:p>
    <w:p w14:paraId="6237BCEF" w14:textId="051CBB40" w:rsidR="00057278" w:rsidRDefault="00147043" w:rsidP="0005727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043">
        <w:rPr>
          <w:rFonts w:ascii="Times New Roman" w:hAnsi="Times New Roman" w:cs="Times New Roman"/>
          <w:b/>
          <w:bCs/>
          <w:sz w:val="24"/>
          <w:szCs w:val="24"/>
        </w:rPr>
        <w:t>Publications/Newsletter Article Due Dates</w:t>
      </w:r>
    </w:p>
    <w:p w14:paraId="7568B9C3" w14:textId="5DEECE4E" w:rsidR="00147043" w:rsidRDefault="00147043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ijuana by Liz – Winter 2020</w:t>
      </w:r>
    </w:p>
    <w:p w14:paraId="503FBD85" w14:textId="166C4FCC" w:rsidR="00E3217B" w:rsidRDefault="00E3217B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urse and the Personal use of Marijuana by John – due by April 1</w:t>
      </w:r>
      <w:r w:rsidRPr="00E3217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for Spring 2020. This is a follow up on the Winter education article written by Liz to discuss impact of marijuana on the nurse</w:t>
      </w:r>
    </w:p>
    <w:p w14:paraId="5493C186" w14:textId="340B2F92" w:rsidR="00147043" w:rsidRDefault="00147043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Joints by Juby – </w:t>
      </w:r>
      <w:r w:rsidR="00E3217B">
        <w:rPr>
          <w:rFonts w:ascii="Times New Roman" w:hAnsi="Times New Roman" w:cs="Times New Roman"/>
          <w:sz w:val="24"/>
          <w:szCs w:val="24"/>
        </w:rPr>
        <w:t>due by August 15</w:t>
      </w:r>
      <w:r w:rsidR="00E3217B" w:rsidRPr="00E3217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3217B">
        <w:rPr>
          <w:rFonts w:ascii="Times New Roman" w:hAnsi="Times New Roman" w:cs="Times New Roman"/>
          <w:sz w:val="24"/>
          <w:szCs w:val="24"/>
        </w:rPr>
        <w:t xml:space="preserve"> for Fall</w:t>
      </w:r>
      <w:r>
        <w:rPr>
          <w:rFonts w:ascii="Times New Roman" w:hAnsi="Times New Roman" w:cs="Times New Roman"/>
          <w:sz w:val="24"/>
          <w:szCs w:val="24"/>
        </w:rPr>
        <w:t xml:space="preserve"> 2020</w:t>
      </w:r>
    </w:p>
    <w:p w14:paraId="771F9087" w14:textId="77777777" w:rsidR="00CE42AA" w:rsidRDefault="00147043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achb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217B">
        <w:rPr>
          <w:rFonts w:ascii="Times New Roman" w:hAnsi="Times New Roman" w:cs="Times New Roman"/>
          <w:sz w:val="24"/>
          <w:szCs w:val="24"/>
        </w:rPr>
        <w:t xml:space="preserve">in Patient Education </w:t>
      </w:r>
      <w:r>
        <w:rPr>
          <w:rFonts w:ascii="Times New Roman" w:hAnsi="Times New Roman" w:cs="Times New Roman"/>
          <w:sz w:val="24"/>
          <w:szCs w:val="24"/>
        </w:rPr>
        <w:t xml:space="preserve">by Alexis – </w:t>
      </w:r>
      <w:r w:rsidR="00E3217B">
        <w:rPr>
          <w:rFonts w:ascii="Times New Roman" w:hAnsi="Times New Roman" w:cs="Times New Roman"/>
          <w:sz w:val="24"/>
          <w:szCs w:val="24"/>
        </w:rPr>
        <w:t>due by December 1</w:t>
      </w:r>
      <w:r w:rsidR="00E3217B" w:rsidRPr="00E3217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3217B">
        <w:rPr>
          <w:rFonts w:ascii="Times New Roman" w:hAnsi="Times New Roman" w:cs="Times New Roman"/>
          <w:sz w:val="24"/>
          <w:szCs w:val="24"/>
        </w:rPr>
        <w:t xml:space="preserve"> for Winter 2021</w:t>
      </w:r>
    </w:p>
    <w:p w14:paraId="5616DC6C" w14:textId="77777777" w:rsidR="006B06C6" w:rsidRDefault="006B06C6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poster presenters (Melissa and Antonella) considered for future articles</w:t>
      </w:r>
    </w:p>
    <w:p w14:paraId="72243371" w14:textId="667CE597" w:rsidR="00147043" w:rsidRDefault="006B06C6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king for article regarding Clinical Informatics </w:t>
      </w:r>
      <w:r w:rsidR="00E3217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6A65CD" w14:textId="77B0E12C" w:rsidR="00F82DB5" w:rsidRDefault="005D7494" w:rsidP="005D749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New Business</w:t>
      </w:r>
    </w:p>
    <w:p w14:paraId="1A0F32D8" w14:textId="3143540B" w:rsidR="00D4603E" w:rsidRDefault="00D4603E" w:rsidP="005D7494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tional Conference 2020</w:t>
      </w:r>
    </w:p>
    <w:p w14:paraId="7EFBEF3A" w14:textId="5818058B" w:rsidR="004B602B" w:rsidRDefault="004B602B" w:rsidP="004B602B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 attendance</w:t>
      </w:r>
      <w:r w:rsidR="00BA045F">
        <w:rPr>
          <w:rFonts w:ascii="Times New Roman" w:hAnsi="Times New Roman" w:cs="Times New Roman"/>
          <w:sz w:val="24"/>
          <w:szCs w:val="24"/>
        </w:rPr>
        <w:t xml:space="preserve">: Cheryl, Lorena, Laura, </w:t>
      </w:r>
      <w:proofErr w:type="spellStart"/>
      <w:r w:rsidR="00BA045F">
        <w:rPr>
          <w:rFonts w:ascii="Times New Roman" w:hAnsi="Times New Roman" w:cs="Times New Roman"/>
          <w:sz w:val="24"/>
          <w:szCs w:val="24"/>
        </w:rPr>
        <w:t>Has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BB4DD8" w14:textId="18C7EBA1" w:rsidR="005D7494" w:rsidRDefault="005D7494" w:rsidP="005D7494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D7494">
        <w:rPr>
          <w:rFonts w:ascii="Times New Roman" w:hAnsi="Times New Roman" w:cs="Times New Roman"/>
          <w:b/>
          <w:bCs/>
          <w:sz w:val="24"/>
          <w:szCs w:val="24"/>
        </w:rPr>
        <w:t>Succession Planning/Recruitment</w:t>
      </w:r>
      <w:r w:rsidR="00663ABD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BA045F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55DBAB8B" w14:textId="374F2225" w:rsidR="00BA045F" w:rsidRDefault="00BA045F" w:rsidP="005D7494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positions are up for election this March: VP/Pres-Elect, DD2, Treasurer</w:t>
      </w:r>
    </w:p>
    <w:p w14:paraId="602A0496" w14:textId="41DDF448" w:rsidR="00C2078A" w:rsidRDefault="00BA045F" w:rsidP="005D7494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z running for VP/Pres-Elect. Need profile for upcoming newsletter</w:t>
      </w:r>
    </w:p>
    <w:p w14:paraId="7AF14A9D" w14:textId="25119791" w:rsidR="00BA045F" w:rsidRDefault="00BA045F" w:rsidP="005D7494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z looking for a DD2 replacement. Will need profile for that candidate also</w:t>
      </w:r>
    </w:p>
    <w:p w14:paraId="652960A7" w14:textId="3282BDB5" w:rsidR="00D2330A" w:rsidRDefault="00284021" w:rsidP="00D2330A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84021">
        <w:rPr>
          <w:rFonts w:ascii="Times New Roman" w:hAnsi="Times New Roman" w:cs="Times New Roman"/>
          <w:b/>
          <w:bCs/>
          <w:sz w:val="24"/>
          <w:szCs w:val="24"/>
        </w:rPr>
        <w:t>PANAW 2020</w:t>
      </w:r>
      <w:r w:rsidR="00E50AD5">
        <w:rPr>
          <w:rFonts w:ascii="Times New Roman" w:hAnsi="Times New Roman" w:cs="Times New Roman"/>
          <w:b/>
          <w:bCs/>
          <w:sz w:val="24"/>
          <w:szCs w:val="24"/>
        </w:rPr>
        <w:t>/Proclamation</w:t>
      </w:r>
    </w:p>
    <w:p w14:paraId="01DC4DBD" w14:textId="77777777" w:rsidR="008826DC" w:rsidRDefault="00284021" w:rsidP="00A26C6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3 – February 9</w:t>
      </w:r>
    </w:p>
    <w:p w14:paraId="19367FD5" w14:textId="72EF748F" w:rsidR="00A26C61" w:rsidRDefault="008826DC" w:rsidP="00A26C6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to submit for Proclamation. Never received last year</w:t>
      </w:r>
      <w:r w:rsidR="002840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DAF62B" w14:textId="67577D78" w:rsidR="00284021" w:rsidRDefault="008826DC" w:rsidP="00A26C6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</w:t>
      </w:r>
      <w:r w:rsidR="00284021">
        <w:rPr>
          <w:rFonts w:ascii="Times New Roman" w:hAnsi="Times New Roman" w:cs="Times New Roman"/>
          <w:sz w:val="24"/>
          <w:szCs w:val="24"/>
        </w:rPr>
        <w:t xml:space="preserve">send flowers ($50/each) to two nurses in each district. </w:t>
      </w:r>
      <w:r>
        <w:rPr>
          <w:rFonts w:ascii="Times New Roman" w:hAnsi="Times New Roman" w:cs="Times New Roman"/>
          <w:sz w:val="24"/>
          <w:szCs w:val="24"/>
        </w:rPr>
        <w:t>Will be random drawing. Elena to send flowers</w:t>
      </w:r>
    </w:p>
    <w:p w14:paraId="2275579C" w14:textId="537084BE" w:rsidR="008826DC" w:rsidRDefault="008826DC" w:rsidP="00A26C6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send an e-blast for PANAW applications </w:t>
      </w:r>
    </w:p>
    <w:p w14:paraId="02B0DE69" w14:textId="09C1A524" w:rsidR="008826DC" w:rsidRDefault="00940AB4" w:rsidP="00A26C6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will open a new Facebook account – advertise PANAW</w:t>
      </w:r>
    </w:p>
    <w:p w14:paraId="2A7CA93D" w14:textId="755C964E" w:rsidR="005674E3" w:rsidRDefault="005674E3" w:rsidP="00D2330A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674E3">
        <w:rPr>
          <w:rFonts w:ascii="Times New Roman" w:hAnsi="Times New Roman" w:cs="Times New Roman"/>
          <w:b/>
          <w:bCs/>
          <w:sz w:val="24"/>
          <w:szCs w:val="24"/>
        </w:rPr>
        <w:t>Review of meeting dates 2020/2021</w:t>
      </w:r>
    </w:p>
    <w:p w14:paraId="51B2BFC9" w14:textId="5BE97422" w:rsidR="00A26C61" w:rsidRDefault="00A26C6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6, 2020 </w:t>
      </w:r>
      <w:r w:rsidR="002C4F51">
        <w:rPr>
          <w:rFonts w:ascii="Times New Roman" w:hAnsi="Times New Roman" w:cs="Times New Roman"/>
          <w:sz w:val="24"/>
          <w:szCs w:val="24"/>
        </w:rPr>
        <w:t xml:space="preserve">      4-8pm</w:t>
      </w:r>
    </w:p>
    <w:p w14:paraId="69C56F06" w14:textId="04E3219D" w:rsidR="00A26C61" w:rsidRDefault="00A26C6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ly 17, 2020 </w:t>
      </w:r>
      <w:r w:rsidR="002C4F51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>4-8pm (Policy &amp; Procedure review)</w:t>
      </w:r>
    </w:p>
    <w:p w14:paraId="2264D178" w14:textId="1B674CEF" w:rsidR="00D2330A" w:rsidRDefault="00A26C6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ly 18, 2020 </w:t>
      </w:r>
      <w:r w:rsidR="002C4F51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8-12pm (Annual budget </w:t>
      </w:r>
      <w:r w:rsidR="00BF3EC2">
        <w:rPr>
          <w:rFonts w:ascii="Times New Roman" w:hAnsi="Times New Roman" w:cs="Times New Roman"/>
          <w:sz w:val="24"/>
          <w:szCs w:val="24"/>
        </w:rPr>
        <w:t>audit</w:t>
      </w:r>
      <w:r w:rsidR="002C4F51">
        <w:rPr>
          <w:rFonts w:ascii="Times New Roman" w:hAnsi="Times New Roman" w:cs="Times New Roman"/>
          <w:sz w:val="24"/>
          <w:szCs w:val="24"/>
        </w:rPr>
        <w:t xml:space="preserve"> &amp; BOD meeting)</w:t>
      </w:r>
    </w:p>
    <w:p w14:paraId="6F0861F1" w14:textId="5DEA14C1" w:rsidR="002C4F51" w:rsidRDefault="002C4F5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16, 2020   4-8pm</w:t>
      </w:r>
    </w:p>
    <w:p w14:paraId="01BC68BD" w14:textId="3ADF33C6" w:rsidR="002C4F51" w:rsidRDefault="002C4F5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nuary 9, 2021     9-12pm (conference call) </w:t>
      </w:r>
    </w:p>
    <w:p w14:paraId="76E566C6" w14:textId="77777777" w:rsidR="00A26C61" w:rsidRPr="00D2330A" w:rsidRDefault="00A26C6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A6C4FE8" w14:textId="77777777" w:rsidR="00A16111" w:rsidRDefault="00A16111" w:rsidP="00232E15">
      <w:pPr>
        <w:tabs>
          <w:tab w:val="left" w:pos="1080"/>
        </w:tabs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E7456BF" w14:textId="2808F358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xt BOD Meeting</w:t>
      </w:r>
    </w:p>
    <w:p w14:paraId="34CC9EC8" w14:textId="5E45B7E7" w:rsidR="00232E15" w:rsidRPr="00232E15" w:rsidRDefault="008826DC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6</w:t>
      </w:r>
      <w:r w:rsidR="00232E15">
        <w:rPr>
          <w:rFonts w:ascii="Times New Roman" w:hAnsi="Times New Roman" w:cs="Times New Roman"/>
          <w:sz w:val="24"/>
          <w:szCs w:val="24"/>
        </w:rPr>
        <w:t>, 20</w:t>
      </w:r>
      <w:r w:rsidR="00A16111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– 4pm</w:t>
      </w:r>
    </w:p>
    <w:p w14:paraId="4F86CB64" w14:textId="4458A124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172AAC26" w14:textId="421B16AA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djournment</w:t>
      </w:r>
    </w:p>
    <w:p w14:paraId="24414649" w14:textId="6BFF921F" w:rsidR="00232E15" w:rsidRP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ident Cheryl </w:t>
      </w:r>
      <w:proofErr w:type="spellStart"/>
      <w:r>
        <w:rPr>
          <w:rFonts w:ascii="Times New Roman" w:hAnsi="Times New Roman" w:cs="Times New Roman"/>
          <w:sz w:val="24"/>
          <w:szCs w:val="24"/>
        </w:rPr>
        <w:t>Gall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djourned the meeting at </w:t>
      </w:r>
      <w:r w:rsidR="006C322B">
        <w:rPr>
          <w:rFonts w:ascii="Times New Roman" w:hAnsi="Times New Roman" w:cs="Times New Roman"/>
          <w:sz w:val="24"/>
          <w:szCs w:val="24"/>
        </w:rPr>
        <w:t>11:46 a</w:t>
      </w:r>
      <w:r w:rsidR="006549F7">
        <w:rPr>
          <w:rFonts w:ascii="Times New Roman" w:hAnsi="Times New Roman" w:cs="Times New Roman"/>
          <w:sz w:val="24"/>
          <w:szCs w:val="24"/>
        </w:rPr>
        <w:t>.m.</w:t>
      </w:r>
    </w:p>
    <w:p w14:paraId="5776EB74" w14:textId="57B71EA5" w:rsidR="00A50A9D" w:rsidRDefault="00A50A9D" w:rsidP="00A50A9D">
      <w:pPr>
        <w:tabs>
          <w:tab w:val="left" w:pos="1080"/>
        </w:tabs>
        <w:rPr>
          <w:rFonts w:ascii="Times New Roman" w:hAnsi="Times New Roman" w:cs="Times New Roman"/>
          <w:b/>
          <w:sz w:val="24"/>
          <w:szCs w:val="24"/>
        </w:rPr>
      </w:pPr>
    </w:p>
    <w:p w14:paraId="271F85EC" w14:textId="77777777" w:rsidR="00232E15" w:rsidRDefault="00232E15" w:rsidP="00A50A9D">
      <w:pPr>
        <w:tabs>
          <w:tab w:val="left" w:pos="1080"/>
        </w:tabs>
        <w:rPr>
          <w:rFonts w:ascii="Times New Roman" w:hAnsi="Times New Roman" w:cs="Times New Roman"/>
          <w:b/>
          <w:sz w:val="24"/>
          <w:szCs w:val="24"/>
        </w:rPr>
      </w:pPr>
    </w:p>
    <w:p w14:paraId="7F37F0D4" w14:textId="6A4A4DC9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ectfully submitted by Lisa Mendoza BSN RN CAPA</w:t>
      </w:r>
    </w:p>
    <w:p w14:paraId="3F96FFB8" w14:textId="490FE9F4" w:rsidR="00232E15" w:rsidRP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retary, Illinois Society of Peri</w:t>
      </w:r>
      <w:r w:rsidR="00FA19F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nesthesia Nurses</w:t>
      </w:r>
    </w:p>
    <w:p w14:paraId="04C924BE" w14:textId="77777777" w:rsidR="0057222F" w:rsidRPr="00A50A9D" w:rsidRDefault="0057222F" w:rsidP="00A50A9D">
      <w:pPr>
        <w:tabs>
          <w:tab w:val="left" w:pos="1080"/>
        </w:tabs>
        <w:rPr>
          <w:rFonts w:ascii="Times New Roman" w:hAnsi="Times New Roman" w:cs="Times New Roman"/>
          <w:sz w:val="24"/>
          <w:szCs w:val="24"/>
        </w:rPr>
      </w:pPr>
    </w:p>
    <w:p w14:paraId="43538B20" w14:textId="77777777" w:rsidR="0057222F" w:rsidRPr="0057222F" w:rsidRDefault="0057222F" w:rsidP="0057222F">
      <w:pPr>
        <w:pStyle w:val="ListParagraph"/>
        <w:tabs>
          <w:tab w:val="left" w:pos="1080"/>
        </w:tabs>
        <w:rPr>
          <w:rFonts w:ascii="Times New Roman" w:hAnsi="Times New Roman" w:cs="Times New Roman"/>
          <w:b/>
          <w:sz w:val="24"/>
          <w:szCs w:val="24"/>
        </w:rPr>
      </w:pPr>
    </w:p>
    <w:p w14:paraId="15DD34B9" w14:textId="77777777" w:rsidR="00FA1DC1" w:rsidRPr="00FA1DC1" w:rsidRDefault="00FA1DC1" w:rsidP="00FA1DC1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36590CE" w14:textId="77777777" w:rsidR="001171F5" w:rsidRPr="00E948E6" w:rsidRDefault="001171F5" w:rsidP="00E948E6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56720EB" w14:textId="4066D34E" w:rsidR="00E948E6" w:rsidRDefault="00E948E6" w:rsidP="00E948E6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3C51B72" w14:textId="77777777" w:rsidR="00E948E6" w:rsidRDefault="00E948E6" w:rsidP="00E948E6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E948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C2F76" w14:textId="77777777" w:rsidR="002E0EE3" w:rsidRDefault="002E0EE3" w:rsidP="00290BCC">
      <w:pPr>
        <w:spacing w:after="0"/>
      </w:pPr>
      <w:r>
        <w:separator/>
      </w:r>
    </w:p>
  </w:endnote>
  <w:endnote w:type="continuationSeparator" w:id="0">
    <w:p w14:paraId="3DBBF6BE" w14:textId="77777777" w:rsidR="002E0EE3" w:rsidRDefault="002E0EE3" w:rsidP="00290B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99451" w14:textId="77777777" w:rsidR="002E0EE3" w:rsidRDefault="002E0EE3" w:rsidP="00290BCC">
      <w:pPr>
        <w:spacing w:after="0"/>
      </w:pPr>
      <w:r>
        <w:separator/>
      </w:r>
    </w:p>
  </w:footnote>
  <w:footnote w:type="continuationSeparator" w:id="0">
    <w:p w14:paraId="0B559696" w14:textId="77777777" w:rsidR="002E0EE3" w:rsidRDefault="002E0EE3" w:rsidP="00290BC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C45AC"/>
    <w:multiLevelType w:val="hybridMultilevel"/>
    <w:tmpl w:val="0F9425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4955F5"/>
    <w:multiLevelType w:val="hybridMultilevel"/>
    <w:tmpl w:val="E258F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46341"/>
    <w:multiLevelType w:val="hybridMultilevel"/>
    <w:tmpl w:val="F4E833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DA04AF"/>
    <w:multiLevelType w:val="hybridMultilevel"/>
    <w:tmpl w:val="D2ACB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95C76"/>
    <w:multiLevelType w:val="hybridMultilevel"/>
    <w:tmpl w:val="BD94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B75F1"/>
    <w:multiLevelType w:val="hybridMultilevel"/>
    <w:tmpl w:val="F9C80852"/>
    <w:lvl w:ilvl="0" w:tplc="B6CE76F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62026"/>
    <w:multiLevelType w:val="hybridMultilevel"/>
    <w:tmpl w:val="2BDC08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8B2078"/>
    <w:multiLevelType w:val="hybridMultilevel"/>
    <w:tmpl w:val="C57232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F515C0"/>
    <w:multiLevelType w:val="hybridMultilevel"/>
    <w:tmpl w:val="905EF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731C3"/>
    <w:multiLevelType w:val="hybridMultilevel"/>
    <w:tmpl w:val="7108AE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88481C"/>
    <w:multiLevelType w:val="hybridMultilevel"/>
    <w:tmpl w:val="B8FE67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B2018B3"/>
    <w:multiLevelType w:val="hybridMultilevel"/>
    <w:tmpl w:val="58309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306703"/>
    <w:multiLevelType w:val="hybridMultilevel"/>
    <w:tmpl w:val="5FEC5794"/>
    <w:lvl w:ilvl="0" w:tplc="124076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47449"/>
    <w:multiLevelType w:val="hybridMultilevel"/>
    <w:tmpl w:val="B8924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49357A"/>
    <w:multiLevelType w:val="hybridMultilevel"/>
    <w:tmpl w:val="9B56DA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E767DC"/>
    <w:multiLevelType w:val="hybridMultilevel"/>
    <w:tmpl w:val="7FC4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A977FD"/>
    <w:multiLevelType w:val="hybridMultilevel"/>
    <w:tmpl w:val="0D0AA7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8D32719"/>
    <w:multiLevelType w:val="hybridMultilevel"/>
    <w:tmpl w:val="002CEB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D004AA"/>
    <w:multiLevelType w:val="hybridMultilevel"/>
    <w:tmpl w:val="1DC20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712562"/>
    <w:multiLevelType w:val="hybridMultilevel"/>
    <w:tmpl w:val="810E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2967A4"/>
    <w:multiLevelType w:val="hybridMultilevel"/>
    <w:tmpl w:val="9A486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5B57A3"/>
    <w:multiLevelType w:val="hybridMultilevel"/>
    <w:tmpl w:val="8FB45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BF4FF0"/>
    <w:multiLevelType w:val="hybridMultilevel"/>
    <w:tmpl w:val="FDE0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2C7E79"/>
    <w:multiLevelType w:val="hybridMultilevel"/>
    <w:tmpl w:val="59DA5D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CF6A36"/>
    <w:multiLevelType w:val="hybridMultilevel"/>
    <w:tmpl w:val="AF502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D26185"/>
    <w:multiLevelType w:val="hybridMultilevel"/>
    <w:tmpl w:val="002E1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46D6308"/>
    <w:multiLevelType w:val="hybridMultilevel"/>
    <w:tmpl w:val="D700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C5F16"/>
    <w:multiLevelType w:val="hybridMultilevel"/>
    <w:tmpl w:val="2B2A72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6FBF3583"/>
    <w:multiLevelType w:val="hybridMultilevel"/>
    <w:tmpl w:val="34EA7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C766FD"/>
    <w:multiLevelType w:val="hybridMultilevel"/>
    <w:tmpl w:val="8FD454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6AC6D65"/>
    <w:multiLevelType w:val="hybridMultilevel"/>
    <w:tmpl w:val="FA506A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B6F302B"/>
    <w:multiLevelType w:val="hybridMultilevel"/>
    <w:tmpl w:val="316E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50543"/>
    <w:multiLevelType w:val="hybridMultilevel"/>
    <w:tmpl w:val="0BEA77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B7638B8"/>
    <w:multiLevelType w:val="hybridMultilevel"/>
    <w:tmpl w:val="468864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032EA6"/>
    <w:multiLevelType w:val="hybridMultilevel"/>
    <w:tmpl w:val="86501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8"/>
  </w:num>
  <w:num w:numId="3">
    <w:abstractNumId w:val="15"/>
  </w:num>
  <w:num w:numId="4">
    <w:abstractNumId w:val="4"/>
  </w:num>
  <w:num w:numId="5">
    <w:abstractNumId w:val="8"/>
  </w:num>
  <w:num w:numId="6">
    <w:abstractNumId w:val="19"/>
  </w:num>
  <w:num w:numId="7">
    <w:abstractNumId w:val="22"/>
  </w:num>
  <w:num w:numId="8">
    <w:abstractNumId w:val="13"/>
  </w:num>
  <w:num w:numId="9">
    <w:abstractNumId w:val="3"/>
  </w:num>
  <w:num w:numId="10">
    <w:abstractNumId w:val="20"/>
  </w:num>
  <w:num w:numId="11">
    <w:abstractNumId w:val="31"/>
  </w:num>
  <w:num w:numId="12">
    <w:abstractNumId w:val="7"/>
  </w:num>
  <w:num w:numId="13">
    <w:abstractNumId w:val="0"/>
  </w:num>
  <w:num w:numId="14">
    <w:abstractNumId w:val="11"/>
  </w:num>
  <w:num w:numId="15">
    <w:abstractNumId w:val="27"/>
  </w:num>
  <w:num w:numId="16">
    <w:abstractNumId w:val="26"/>
  </w:num>
  <w:num w:numId="17">
    <w:abstractNumId w:val="1"/>
  </w:num>
  <w:num w:numId="18">
    <w:abstractNumId w:val="34"/>
  </w:num>
  <w:num w:numId="19">
    <w:abstractNumId w:val="10"/>
  </w:num>
  <w:num w:numId="20">
    <w:abstractNumId w:val="14"/>
  </w:num>
  <w:num w:numId="21">
    <w:abstractNumId w:val="16"/>
  </w:num>
  <w:num w:numId="22">
    <w:abstractNumId w:val="30"/>
  </w:num>
  <w:num w:numId="23">
    <w:abstractNumId w:val="29"/>
  </w:num>
  <w:num w:numId="24">
    <w:abstractNumId w:val="9"/>
  </w:num>
  <w:num w:numId="25">
    <w:abstractNumId w:val="17"/>
  </w:num>
  <w:num w:numId="26">
    <w:abstractNumId w:val="6"/>
  </w:num>
  <w:num w:numId="27">
    <w:abstractNumId w:val="24"/>
  </w:num>
  <w:num w:numId="28">
    <w:abstractNumId w:val="12"/>
  </w:num>
  <w:num w:numId="29">
    <w:abstractNumId w:val="5"/>
  </w:num>
  <w:num w:numId="30">
    <w:abstractNumId w:val="2"/>
  </w:num>
  <w:num w:numId="31">
    <w:abstractNumId w:val="25"/>
  </w:num>
  <w:num w:numId="32">
    <w:abstractNumId w:val="21"/>
  </w:num>
  <w:num w:numId="33">
    <w:abstractNumId w:val="33"/>
  </w:num>
  <w:num w:numId="34">
    <w:abstractNumId w:val="32"/>
  </w:num>
  <w:num w:numId="35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DOyNDYEsowtjZR0lIJTi4sz8/NACkxrAUgZ9pAsAAAA"/>
  </w:docVars>
  <w:rsids>
    <w:rsidRoot w:val="0055469C"/>
    <w:rsid w:val="000028F5"/>
    <w:rsid w:val="0002090E"/>
    <w:rsid w:val="000413B0"/>
    <w:rsid w:val="00047BFB"/>
    <w:rsid w:val="000564E3"/>
    <w:rsid w:val="00057278"/>
    <w:rsid w:val="0006292B"/>
    <w:rsid w:val="000831A7"/>
    <w:rsid w:val="0008488D"/>
    <w:rsid w:val="00094C51"/>
    <w:rsid w:val="00095750"/>
    <w:rsid w:val="00096180"/>
    <w:rsid w:val="000D4E97"/>
    <w:rsid w:val="000D737E"/>
    <w:rsid w:val="000D7EB0"/>
    <w:rsid w:val="00114AD5"/>
    <w:rsid w:val="001171F5"/>
    <w:rsid w:val="001223C2"/>
    <w:rsid w:val="001334E1"/>
    <w:rsid w:val="0014014D"/>
    <w:rsid w:val="00147043"/>
    <w:rsid w:val="00170486"/>
    <w:rsid w:val="0019067D"/>
    <w:rsid w:val="001A6198"/>
    <w:rsid w:val="001A67AC"/>
    <w:rsid w:val="001A71D2"/>
    <w:rsid w:val="001A7692"/>
    <w:rsid w:val="001B02D3"/>
    <w:rsid w:val="001C2CBB"/>
    <w:rsid w:val="001C412D"/>
    <w:rsid w:val="001D1F33"/>
    <w:rsid w:val="001E07C4"/>
    <w:rsid w:val="001F659A"/>
    <w:rsid w:val="00220033"/>
    <w:rsid w:val="00226D5A"/>
    <w:rsid w:val="00227DF9"/>
    <w:rsid w:val="00232E15"/>
    <w:rsid w:val="00233D0F"/>
    <w:rsid w:val="002407D7"/>
    <w:rsid w:val="002553B8"/>
    <w:rsid w:val="00284021"/>
    <w:rsid w:val="00290BCC"/>
    <w:rsid w:val="002A4DC9"/>
    <w:rsid w:val="002C4F51"/>
    <w:rsid w:val="002C5180"/>
    <w:rsid w:val="002E0EE3"/>
    <w:rsid w:val="002E1439"/>
    <w:rsid w:val="002F27F7"/>
    <w:rsid w:val="002F5A6F"/>
    <w:rsid w:val="0030106B"/>
    <w:rsid w:val="003020FE"/>
    <w:rsid w:val="003023AA"/>
    <w:rsid w:val="00307FE4"/>
    <w:rsid w:val="00320F15"/>
    <w:rsid w:val="0033115C"/>
    <w:rsid w:val="003648B9"/>
    <w:rsid w:val="00373521"/>
    <w:rsid w:val="003A5D6F"/>
    <w:rsid w:val="003A6346"/>
    <w:rsid w:val="003B1C95"/>
    <w:rsid w:val="003C7A1D"/>
    <w:rsid w:val="003D1A6F"/>
    <w:rsid w:val="003D45F0"/>
    <w:rsid w:val="00416AF9"/>
    <w:rsid w:val="00426C05"/>
    <w:rsid w:val="0043644C"/>
    <w:rsid w:val="00461AC1"/>
    <w:rsid w:val="004661FC"/>
    <w:rsid w:val="0047361D"/>
    <w:rsid w:val="00481F63"/>
    <w:rsid w:val="004843F7"/>
    <w:rsid w:val="004921C5"/>
    <w:rsid w:val="00496CC3"/>
    <w:rsid w:val="004B0D34"/>
    <w:rsid w:val="004B602B"/>
    <w:rsid w:val="004D3F6D"/>
    <w:rsid w:val="004E3DB0"/>
    <w:rsid w:val="004E6207"/>
    <w:rsid w:val="004F6C32"/>
    <w:rsid w:val="0050594C"/>
    <w:rsid w:val="00512231"/>
    <w:rsid w:val="00523223"/>
    <w:rsid w:val="00534D4B"/>
    <w:rsid w:val="00535051"/>
    <w:rsid w:val="00544DA8"/>
    <w:rsid w:val="0055469C"/>
    <w:rsid w:val="00560446"/>
    <w:rsid w:val="005674E3"/>
    <w:rsid w:val="005675D6"/>
    <w:rsid w:val="00567733"/>
    <w:rsid w:val="0057222F"/>
    <w:rsid w:val="005761C9"/>
    <w:rsid w:val="00585B35"/>
    <w:rsid w:val="00587DA0"/>
    <w:rsid w:val="0059519D"/>
    <w:rsid w:val="005952C6"/>
    <w:rsid w:val="005A59CE"/>
    <w:rsid w:val="005A7FB9"/>
    <w:rsid w:val="005D7494"/>
    <w:rsid w:val="005F6F58"/>
    <w:rsid w:val="00601D02"/>
    <w:rsid w:val="00602D10"/>
    <w:rsid w:val="00607814"/>
    <w:rsid w:val="00623B6C"/>
    <w:rsid w:val="006303D8"/>
    <w:rsid w:val="0064268D"/>
    <w:rsid w:val="00642E76"/>
    <w:rsid w:val="006544C2"/>
    <w:rsid w:val="006549F7"/>
    <w:rsid w:val="006621BC"/>
    <w:rsid w:val="00663ABD"/>
    <w:rsid w:val="0066437A"/>
    <w:rsid w:val="00664D02"/>
    <w:rsid w:val="006B06C6"/>
    <w:rsid w:val="006B633F"/>
    <w:rsid w:val="006C20B3"/>
    <w:rsid w:val="006C322B"/>
    <w:rsid w:val="006D0CAB"/>
    <w:rsid w:val="006D0CCB"/>
    <w:rsid w:val="006D406D"/>
    <w:rsid w:val="006D7278"/>
    <w:rsid w:val="006E41E1"/>
    <w:rsid w:val="006E653B"/>
    <w:rsid w:val="006F124C"/>
    <w:rsid w:val="006F5508"/>
    <w:rsid w:val="00710751"/>
    <w:rsid w:val="00712FCF"/>
    <w:rsid w:val="0071606B"/>
    <w:rsid w:val="00717159"/>
    <w:rsid w:val="00722752"/>
    <w:rsid w:val="00736586"/>
    <w:rsid w:val="00774598"/>
    <w:rsid w:val="00777177"/>
    <w:rsid w:val="00780133"/>
    <w:rsid w:val="00784AA2"/>
    <w:rsid w:val="00787538"/>
    <w:rsid w:val="00791CA1"/>
    <w:rsid w:val="007959E2"/>
    <w:rsid w:val="007A6E5C"/>
    <w:rsid w:val="007C3B82"/>
    <w:rsid w:val="007D4FE8"/>
    <w:rsid w:val="007D67E6"/>
    <w:rsid w:val="007D7EB4"/>
    <w:rsid w:val="007E38EA"/>
    <w:rsid w:val="007E40DA"/>
    <w:rsid w:val="007F0600"/>
    <w:rsid w:val="007F417B"/>
    <w:rsid w:val="007F6361"/>
    <w:rsid w:val="00804C5A"/>
    <w:rsid w:val="00816B0F"/>
    <w:rsid w:val="00827114"/>
    <w:rsid w:val="00842C0E"/>
    <w:rsid w:val="00851197"/>
    <w:rsid w:val="00863AD6"/>
    <w:rsid w:val="00866073"/>
    <w:rsid w:val="008826DC"/>
    <w:rsid w:val="0088543A"/>
    <w:rsid w:val="008A1482"/>
    <w:rsid w:val="008A1F66"/>
    <w:rsid w:val="008B60F9"/>
    <w:rsid w:val="008C709D"/>
    <w:rsid w:val="008D1789"/>
    <w:rsid w:val="008D2495"/>
    <w:rsid w:val="008D2B9C"/>
    <w:rsid w:val="008D36CE"/>
    <w:rsid w:val="008E0E46"/>
    <w:rsid w:val="008E3A90"/>
    <w:rsid w:val="009028F6"/>
    <w:rsid w:val="00906EE3"/>
    <w:rsid w:val="00907068"/>
    <w:rsid w:val="009210A2"/>
    <w:rsid w:val="00933AFC"/>
    <w:rsid w:val="00940AB4"/>
    <w:rsid w:val="00966964"/>
    <w:rsid w:val="00985D56"/>
    <w:rsid w:val="009917C2"/>
    <w:rsid w:val="009A6A57"/>
    <w:rsid w:val="009A785C"/>
    <w:rsid w:val="009C5961"/>
    <w:rsid w:val="009D39BF"/>
    <w:rsid w:val="009E2C15"/>
    <w:rsid w:val="00A11CF4"/>
    <w:rsid w:val="00A16111"/>
    <w:rsid w:val="00A22110"/>
    <w:rsid w:val="00A26AFE"/>
    <w:rsid w:val="00A26C61"/>
    <w:rsid w:val="00A304AF"/>
    <w:rsid w:val="00A31F3B"/>
    <w:rsid w:val="00A37853"/>
    <w:rsid w:val="00A50A9D"/>
    <w:rsid w:val="00A67F72"/>
    <w:rsid w:val="00A8737D"/>
    <w:rsid w:val="00A93CAC"/>
    <w:rsid w:val="00AA3AF4"/>
    <w:rsid w:val="00AA5579"/>
    <w:rsid w:val="00AB66AC"/>
    <w:rsid w:val="00AD0F43"/>
    <w:rsid w:val="00AD5731"/>
    <w:rsid w:val="00AE0FC3"/>
    <w:rsid w:val="00AE4997"/>
    <w:rsid w:val="00AE771A"/>
    <w:rsid w:val="00AF30C9"/>
    <w:rsid w:val="00B00426"/>
    <w:rsid w:val="00B14416"/>
    <w:rsid w:val="00B220A5"/>
    <w:rsid w:val="00B268F0"/>
    <w:rsid w:val="00B26F73"/>
    <w:rsid w:val="00B31555"/>
    <w:rsid w:val="00B376FC"/>
    <w:rsid w:val="00B47CE6"/>
    <w:rsid w:val="00B65803"/>
    <w:rsid w:val="00B93DA3"/>
    <w:rsid w:val="00B94D40"/>
    <w:rsid w:val="00BA045F"/>
    <w:rsid w:val="00BB1094"/>
    <w:rsid w:val="00BC4563"/>
    <w:rsid w:val="00BD142B"/>
    <w:rsid w:val="00BD1FD6"/>
    <w:rsid w:val="00BD762D"/>
    <w:rsid w:val="00BE268A"/>
    <w:rsid w:val="00BE3F24"/>
    <w:rsid w:val="00BF3EC2"/>
    <w:rsid w:val="00C02E88"/>
    <w:rsid w:val="00C15BD4"/>
    <w:rsid w:val="00C1725D"/>
    <w:rsid w:val="00C17B25"/>
    <w:rsid w:val="00C17DDD"/>
    <w:rsid w:val="00C20766"/>
    <w:rsid w:val="00C2078A"/>
    <w:rsid w:val="00C446ED"/>
    <w:rsid w:val="00C4590F"/>
    <w:rsid w:val="00C5134E"/>
    <w:rsid w:val="00C54BFF"/>
    <w:rsid w:val="00C62FB1"/>
    <w:rsid w:val="00C64C23"/>
    <w:rsid w:val="00C71024"/>
    <w:rsid w:val="00C7306C"/>
    <w:rsid w:val="00CA2ED5"/>
    <w:rsid w:val="00CB3E99"/>
    <w:rsid w:val="00CE42AA"/>
    <w:rsid w:val="00D2330A"/>
    <w:rsid w:val="00D341E7"/>
    <w:rsid w:val="00D4396C"/>
    <w:rsid w:val="00D4603E"/>
    <w:rsid w:val="00D71E57"/>
    <w:rsid w:val="00D7594C"/>
    <w:rsid w:val="00D81242"/>
    <w:rsid w:val="00D81903"/>
    <w:rsid w:val="00DA30C0"/>
    <w:rsid w:val="00DA774B"/>
    <w:rsid w:val="00DB6DEB"/>
    <w:rsid w:val="00DE38DD"/>
    <w:rsid w:val="00DF00EE"/>
    <w:rsid w:val="00E04846"/>
    <w:rsid w:val="00E10A8B"/>
    <w:rsid w:val="00E11AB8"/>
    <w:rsid w:val="00E12CEA"/>
    <w:rsid w:val="00E13C2E"/>
    <w:rsid w:val="00E21C5F"/>
    <w:rsid w:val="00E2284D"/>
    <w:rsid w:val="00E25F49"/>
    <w:rsid w:val="00E3217B"/>
    <w:rsid w:val="00E4356A"/>
    <w:rsid w:val="00E50AD5"/>
    <w:rsid w:val="00E65B66"/>
    <w:rsid w:val="00E7405D"/>
    <w:rsid w:val="00E9365E"/>
    <w:rsid w:val="00E948E6"/>
    <w:rsid w:val="00E96327"/>
    <w:rsid w:val="00EA6433"/>
    <w:rsid w:val="00EA7761"/>
    <w:rsid w:val="00EB01F0"/>
    <w:rsid w:val="00EB5EC8"/>
    <w:rsid w:val="00EB6B49"/>
    <w:rsid w:val="00EC07B8"/>
    <w:rsid w:val="00EC687A"/>
    <w:rsid w:val="00ED3B18"/>
    <w:rsid w:val="00ED6AE8"/>
    <w:rsid w:val="00EE7053"/>
    <w:rsid w:val="00EF60DF"/>
    <w:rsid w:val="00F077B8"/>
    <w:rsid w:val="00F07E6D"/>
    <w:rsid w:val="00F10C7A"/>
    <w:rsid w:val="00F149D1"/>
    <w:rsid w:val="00F168D8"/>
    <w:rsid w:val="00F27F0D"/>
    <w:rsid w:val="00F304C5"/>
    <w:rsid w:val="00F30B46"/>
    <w:rsid w:val="00F3765B"/>
    <w:rsid w:val="00F43503"/>
    <w:rsid w:val="00F50121"/>
    <w:rsid w:val="00F53026"/>
    <w:rsid w:val="00F82DB5"/>
    <w:rsid w:val="00F87805"/>
    <w:rsid w:val="00F87BFA"/>
    <w:rsid w:val="00FA19F8"/>
    <w:rsid w:val="00FA1DC1"/>
    <w:rsid w:val="00FA30EA"/>
    <w:rsid w:val="00FC5A5F"/>
    <w:rsid w:val="00FD3442"/>
    <w:rsid w:val="00FF0B3F"/>
    <w:rsid w:val="00FF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A4A7F"/>
  <w15:chartTrackingRefBased/>
  <w15:docId w15:val="{8AB51900-33F2-43D0-8746-29039DED8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B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8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0B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90BCC"/>
  </w:style>
  <w:style w:type="paragraph" w:styleId="Footer">
    <w:name w:val="footer"/>
    <w:basedOn w:val="Normal"/>
    <w:link w:val="FooterChar"/>
    <w:uiPriority w:val="99"/>
    <w:unhideWhenUsed/>
    <w:rsid w:val="00290B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0BCC"/>
  </w:style>
  <w:style w:type="paragraph" w:styleId="NormalWeb">
    <w:name w:val="Normal (Web)"/>
    <w:basedOn w:val="Normal"/>
    <w:uiPriority w:val="99"/>
    <w:semiHidden/>
    <w:unhideWhenUsed/>
    <w:rsid w:val="00EC07B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03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92</Words>
  <Characters>964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Mendoza</dc:creator>
  <cp:keywords/>
  <dc:description/>
  <cp:lastModifiedBy>John Pittman</cp:lastModifiedBy>
  <cp:revision>2</cp:revision>
  <dcterms:created xsi:type="dcterms:W3CDTF">2020-03-17T21:04:00Z</dcterms:created>
  <dcterms:modified xsi:type="dcterms:W3CDTF">2020-03-17T21:04:00Z</dcterms:modified>
</cp:coreProperties>
</file>